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7B35CA" w:rsidRPr="006621AA" w:rsidRDefault="007B35CA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7B35CA" w:rsidRPr="006621AA" w:rsidRDefault="007B35CA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7B35CA" w:rsidRPr="006621AA" w:rsidRDefault="007B35CA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7B35CA" w:rsidRPr="006621AA" w:rsidRDefault="007B35CA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7B35CA" w:rsidRPr="006621AA" w:rsidRDefault="007B35CA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7B35CA" w:rsidRPr="006621AA" w:rsidRDefault="007B35CA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7B35CA" w:rsidRPr="006621AA" w:rsidRDefault="007B35CA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  <w:proofErr w:type="spellEnd"/>
                          </w:p>
                          <w:p w14:paraId="3C235468" w14:textId="77777777" w:rsidR="007B35CA" w:rsidRDefault="007B35CA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7B35CA" w:rsidRDefault="007B35CA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7B35CA" w:rsidRPr="003D3118" w:rsidRDefault="007B35CA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7B35CA" w:rsidRPr="003D3118" w:rsidRDefault="007B35CA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proofErr w:type="spell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imitar</w:t>
                            </w:r>
                            <w:proofErr w:type="spell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Ivanov(3476529)</w:t>
                            </w:r>
                          </w:p>
                          <w:p w14:paraId="436AAC03" w14:textId="77777777" w:rsidR="007B35CA" w:rsidRPr="003D3118" w:rsidRDefault="007B35CA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ia </w:t>
                            </w:r>
                            <w:proofErr w:type="spell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Khovanskaya</w:t>
                            </w:r>
                            <w:proofErr w:type="spell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3648818)</w:t>
                            </w:r>
                          </w:p>
                          <w:p w14:paraId="6E55B718" w14:textId="77777777" w:rsidR="007B35CA" w:rsidRDefault="007B35CA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tin </w:t>
                            </w:r>
                            <w:proofErr w:type="spell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Grigorov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7B35CA" w:rsidRDefault="007B35CA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F3CFB15" w:rsidR="007B35CA" w:rsidRPr="006621AA" w:rsidRDefault="007B35CA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8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7B35CA" w:rsidRPr="006621AA" w:rsidRDefault="007B35CA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  <w:proofErr w:type="spellEnd"/>
                    </w:p>
                    <w:p w14:paraId="3C235468" w14:textId="77777777" w:rsidR="007B35CA" w:rsidRDefault="007B35CA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7B35CA" w:rsidRDefault="007B35CA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7B35CA" w:rsidRPr="003D3118" w:rsidRDefault="007B35CA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7B35CA" w:rsidRPr="003D3118" w:rsidRDefault="007B35CA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proofErr w:type="spell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imitar</w:t>
                      </w:r>
                      <w:proofErr w:type="spell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Ivanov(3476529)</w:t>
                      </w:r>
                    </w:p>
                    <w:p w14:paraId="436AAC03" w14:textId="77777777" w:rsidR="007B35CA" w:rsidRPr="003D3118" w:rsidRDefault="007B35CA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ia </w:t>
                      </w:r>
                      <w:proofErr w:type="spell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Khovanskaya</w:t>
                      </w:r>
                      <w:proofErr w:type="spell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3648818)</w:t>
                      </w:r>
                    </w:p>
                    <w:p w14:paraId="6E55B718" w14:textId="77777777" w:rsidR="007B35CA" w:rsidRDefault="007B35CA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tin </w:t>
                      </w:r>
                      <w:proofErr w:type="spell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Grigorov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7B35CA" w:rsidRDefault="007B35CA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F3CFB15" w:rsidR="007B35CA" w:rsidRPr="006621AA" w:rsidRDefault="007B35CA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8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3FCD69E6" w14:textId="3EC57535" w:rsidR="005A0F65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7594" w:history="1">
            <w:r w:rsidR="005A0F65" w:rsidRPr="00D05FE2">
              <w:rPr>
                <w:rStyle w:val="Hyperlink"/>
                <w:noProof/>
              </w:rPr>
              <w:t>Revision history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6648395" w14:textId="77A04747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5" w:history="1">
            <w:r w:rsidR="005A0F65" w:rsidRPr="00D05FE2">
              <w:rPr>
                <w:rStyle w:val="Hyperlink"/>
                <w:noProof/>
              </w:rPr>
              <w:t>2.1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5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918BB9B" w14:textId="2FDEF724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6" w:history="1">
            <w:r w:rsidR="005A0F65" w:rsidRPr="00D05FE2">
              <w:rPr>
                <w:rStyle w:val="Hyperlink"/>
                <w:noProof/>
              </w:rPr>
              <w:t>2.2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2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6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64E1DFEE" w14:textId="225293D4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7" w:history="1">
            <w:r w:rsidR="005A0F65" w:rsidRPr="00D05FE2">
              <w:rPr>
                <w:rStyle w:val="Hyperlink"/>
                <w:noProof/>
              </w:rPr>
              <w:t>2.3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3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7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8589742" w14:textId="2D567536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8" w:history="1">
            <w:r w:rsidR="005A0F65" w:rsidRPr="00D05FE2">
              <w:rPr>
                <w:rStyle w:val="Hyperlink"/>
                <w:noProof/>
              </w:rPr>
              <w:t>2.4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4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8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7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9AFAB1A" w14:textId="42338D2C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9" w:history="1">
            <w:r w:rsidR="005A0F65" w:rsidRPr="00D05FE2">
              <w:rPr>
                <w:rStyle w:val="Hyperlink"/>
                <w:noProof/>
              </w:rPr>
              <w:t>2.5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5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9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7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3343BC0B" w14:textId="10D18F9D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0" w:history="1">
            <w:r w:rsidR="005A0F65" w:rsidRPr="00D05FE2">
              <w:rPr>
                <w:rStyle w:val="Hyperlink"/>
                <w:noProof/>
              </w:rPr>
              <w:t>2.6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6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0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8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891C34B" w14:textId="7277FDFA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1" w:history="1">
            <w:r w:rsidR="005A0F65" w:rsidRPr="00D05FE2">
              <w:rPr>
                <w:rStyle w:val="Hyperlink"/>
                <w:noProof/>
              </w:rPr>
              <w:t>2.7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7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1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9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AFDF129" w14:textId="31598B62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2" w:history="1">
            <w:r w:rsidR="005A0F65" w:rsidRPr="00D05FE2">
              <w:rPr>
                <w:rStyle w:val="Hyperlink"/>
                <w:noProof/>
              </w:rPr>
              <w:t>2.8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8 – Exam wee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2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9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B196E5D" w14:textId="15D58B7D" w:rsidR="005A0F65" w:rsidRDefault="00D47940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3" w:history="1">
            <w:r w:rsidR="005A0F65" w:rsidRPr="00D05FE2">
              <w:rPr>
                <w:rStyle w:val="Hyperlink"/>
                <w:noProof/>
              </w:rPr>
              <w:t>2.9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9 – Exam wee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3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9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39ABAFAA" w14:textId="235636B2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4" w:history="1">
            <w:r w:rsidR="005A0F65" w:rsidRPr="00D05FE2">
              <w:rPr>
                <w:rStyle w:val="Hyperlink"/>
                <w:noProof/>
              </w:rPr>
              <w:t>2.10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0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0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A7EEA59" w14:textId="031F6F5C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5" w:history="1">
            <w:r w:rsidR="005A0F65" w:rsidRPr="00D05FE2">
              <w:rPr>
                <w:rStyle w:val="Hyperlink"/>
                <w:noProof/>
              </w:rPr>
              <w:t>2.11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1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5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0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1F106CA" w14:textId="5D78497A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6" w:history="1">
            <w:r w:rsidR="005A0F65" w:rsidRPr="00D05FE2">
              <w:rPr>
                <w:rStyle w:val="Hyperlink"/>
                <w:noProof/>
              </w:rPr>
              <w:t>2.12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2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6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1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569E3E89" w14:textId="3CD5E0CA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7" w:history="1">
            <w:r w:rsidR="005A0F65" w:rsidRPr="00D05FE2">
              <w:rPr>
                <w:rStyle w:val="Hyperlink"/>
                <w:noProof/>
              </w:rPr>
              <w:t>2.13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3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7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2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FD1EEBB" w14:textId="2CA0689E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8" w:history="1">
            <w:r w:rsidR="005A0F65" w:rsidRPr="00D05FE2">
              <w:rPr>
                <w:rStyle w:val="Hyperlink"/>
                <w:noProof/>
              </w:rPr>
              <w:t>2.14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4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8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2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3C03110" w14:textId="729D2324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9" w:history="1">
            <w:r w:rsidR="005A0F65" w:rsidRPr="00D05FE2">
              <w:rPr>
                <w:rStyle w:val="Hyperlink"/>
                <w:noProof/>
              </w:rPr>
              <w:t>2.15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5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9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7F26DDF8" w14:textId="44BD38CA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0" w:history="1">
            <w:r w:rsidR="005A0F65" w:rsidRPr="00D05FE2">
              <w:rPr>
                <w:rStyle w:val="Hyperlink"/>
                <w:noProof/>
              </w:rPr>
              <w:t>2.16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6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0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11E64EA" w14:textId="51F80640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1" w:history="1">
            <w:r w:rsidR="005A0F65" w:rsidRPr="00D05FE2">
              <w:rPr>
                <w:rStyle w:val="Hyperlink"/>
                <w:noProof/>
              </w:rPr>
              <w:t>2.17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7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1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4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56121530" w14:textId="3B1F1065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2" w:history="1">
            <w:r w:rsidR="005A0F65" w:rsidRPr="00D05FE2">
              <w:rPr>
                <w:rStyle w:val="Hyperlink"/>
                <w:noProof/>
              </w:rPr>
              <w:t>2.18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8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2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4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EC3A46A" w14:textId="66FE2288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3" w:history="1">
            <w:r w:rsidR="005A0F65" w:rsidRPr="00D05FE2">
              <w:rPr>
                <w:rStyle w:val="Hyperlink"/>
                <w:noProof/>
              </w:rPr>
              <w:t>2.19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9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3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4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2871F0C" w14:textId="42D1DDED" w:rsidR="005A0F65" w:rsidRDefault="00D47940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4" w:history="1">
            <w:r w:rsidR="005A0F65" w:rsidRPr="00D05FE2">
              <w:rPr>
                <w:rStyle w:val="Hyperlink"/>
                <w:noProof/>
              </w:rPr>
              <w:t>2.20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20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4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4BECD1A" w14:textId="71F088D5" w:rsidR="005A0F65" w:rsidRDefault="00D47940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5" w:history="1">
            <w:r w:rsidR="005A0F65" w:rsidRPr="00D05FE2">
              <w:rPr>
                <w:rStyle w:val="Hyperlink"/>
                <w:noProof/>
              </w:rPr>
              <w:t>3.1 Opinion about deserved mar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5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76CF2BB2" w14:textId="27237241" w:rsidR="005A0F65" w:rsidRDefault="00D47940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6" w:history="1">
            <w:r w:rsidR="005A0F65" w:rsidRPr="00D05FE2">
              <w:rPr>
                <w:rStyle w:val="Hyperlink"/>
                <w:noProof/>
              </w:rPr>
              <w:t>3.2 Justifying the mar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6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4CC46ED" w14:textId="3F5440FB" w:rsidR="005A0F65" w:rsidRDefault="00D47940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7" w:history="1">
            <w:r w:rsidR="005A0F65" w:rsidRPr="00D05FE2">
              <w:rPr>
                <w:rStyle w:val="Hyperlink"/>
                <w:noProof/>
              </w:rPr>
              <w:t>4.1 Strong/weak traits that affected the projec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7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2BC99DEF" w14:textId="2317B986" w:rsidR="005A0F65" w:rsidRDefault="00D47940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8" w:history="1">
            <w:r w:rsidR="005A0F65" w:rsidRPr="00D05FE2">
              <w:rPr>
                <w:rStyle w:val="Hyperlink"/>
                <w:noProof/>
              </w:rPr>
              <w:t>4.2 Learning moments from the projec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8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70BC9743" w14:textId="6C7ED216" w:rsidR="005A0F65" w:rsidRDefault="00D47940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9" w:history="1">
            <w:r w:rsidR="005A0F65" w:rsidRPr="00D05FE2">
              <w:rPr>
                <w:rStyle w:val="Hyperlink"/>
                <w:noProof/>
              </w:rPr>
              <w:t>4.3 Evaluation of spent effor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9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E03E373" w14:textId="5A5AA888" w:rsidR="005A0F65" w:rsidRDefault="00D47940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20" w:history="1">
            <w:r w:rsidR="005A0F65" w:rsidRPr="00D05FE2">
              <w:rPr>
                <w:rStyle w:val="Hyperlink"/>
                <w:noProof/>
              </w:rPr>
              <w:t>4.4 Improvements for next projec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20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C40766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3AACF3A2" w14:textId="08870B69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0" w:name="_Toc4701275"/>
      <w:bookmarkStart w:id="1" w:name="_Toc9337594"/>
      <w:bookmarkStart w:id="2" w:name="_Hlk4700901"/>
      <w:r w:rsidRPr="00986859">
        <w:t>Revision history</w:t>
      </w:r>
      <w:bookmarkEnd w:id="0"/>
      <w:bookmarkEnd w:id="1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5A0F65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5A0F65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5A0F65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5A0F65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5A0F65">
            <w:r>
              <w:t>Added week 1 Minutes and Who did what</w:t>
            </w:r>
          </w:p>
        </w:tc>
      </w:tr>
      <w:tr w:rsidR="00986859" w:rsidRPr="009F7D51" w14:paraId="2B870E43" w14:textId="77777777" w:rsidTr="005A0F65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5A0F65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5A0F65">
            <w:r>
              <w:t>Added week 2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5A0F65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5A0F65">
            <w:r>
              <w:t>Added week 3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5A0F65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5A0F65">
            <w:r>
              <w:t>Added week 4 Minutes and Who did what</w:t>
            </w:r>
          </w:p>
        </w:tc>
      </w:tr>
      <w:tr w:rsidR="00986859" w:rsidRPr="009F7D51" w14:paraId="0F4A1FF4" w14:textId="77777777" w:rsidTr="005A0F65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5A0F65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5A0F65">
            <w:r>
              <w:t>Added week 5 Minutes and Who did what</w:t>
            </w:r>
          </w:p>
        </w:tc>
      </w:tr>
      <w:tr w:rsidR="00986859" w:rsidRPr="009F7D51" w14:paraId="150945E4" w14:textId="77777777" w:rsidTr="005A0F65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5A0F65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5A0F65">
            <w:r>
              <w:t>Added week 6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5A0F65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5A0F65">
            <w:r>
              <w:t>Added week 7 Minutes and Who did what</w:t>
            </w:r>
          </w:p>
        </w:tc>
      </w:tr>
      <w:tr w:rsidR="005A0F65" w:rsidRPr="009F7D51" w14:paraId="6B5B7B84" w14:textId="77777777" w:rsidTr="00986859">
        <w:trPr>
          <w:trHeight w:val="557"/>
          <w:jc w:val="center"/>
        </w:trPr>
        <w:tc>
          <w:tcPr>
            <w:tcW w:w="1263" w:type="dxa"/>
          </w:tcPr>
          <w:p w14:paraId="1641EF48" w14:textId="3F10C905" w:rsidR="005A0F65" w:rsidRDefault="005A0F65" w:rsidP="005A0F65">
            <w:r>
              <w:t>0.8</w:t>
            </w:r>
          </w:p>
        </w:tc>
        <w:tc>
          <w:tcPr>
            <w:tcW w:w="7096" w:type="dxa"/>
          </w:tcPr>
          <w:p w14:paraId="7A856AB4" w14:textId="0F814952" w:rsidR="005A0F65" w:rsidRDefault="005A0F65" w:rsidP="005A0F65">
            <w:r>
              <w:t>Added week 8,9,10,11,12,13 Minutes and Who did what</w:t>
            </w:r>
          </w:p>
        </w:tc>
      </w:tr>
      <w:bookmarkEnd w:id="2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3" w:name="_Toc9337595"/>
      <w:r>
        <w:t>Week</w:t>
      </w:r>
      <w:r w:rsidR="003776A5">
        <w:t xml:space="preserve"> </w:t>
      </w:r>
      <w:r w:rsidR="00A057E9">
        <w:t>1</w:t>
      </w:r>
      <w:bookmarkEnd w:id="3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4" w:name="_Toc9337596"/>
      <w:r>
        <w:t xml:space="preserve">Week </w:t>
      </w:r>
      <w:r w:rsidR="00EF612B">
        <w:t>2</w:t>
      </w:r>
      <w:bookmarkEnd w:id="4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" w:name="_Toc9337597"/>
      <w:r>
        <w:t xml:space="preserve">Week </w:t>
      </w:r>
      <w:r w:rsidR="00EC7B1F">
        <w:t>3</w:t>
      </w:r>
      <w:bookmarkEnd w:id="5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6" w:name="_Toc9337598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6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 w:rsidR="00825B79"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bit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9337599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7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r w:rsidRPr="0054197C">
        <w:rPr>
          <w:color w:val="000000" w:themeColor="text1"/>
        </w:rPr>
        <w:t>a</w:t>
      </w:r>
      <w:proofErr w:type="spell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9337600"/>
      <w:r>
        <w:t xml:space="preserve">Week </w:t>
      </w:r>
      <w:r w:rsidR="00EC7B1F">
        <w:t>6</w:t>
      </w:r>
      <w:bookmarkEnd w:id="8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5BE91B78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9337601"/>
      <w:r>
        <w:t xml:space="preserve">Week </w:t>
      </w:r>
      <w:r w:rsidR="00EC7B1F">
        <w:t>7</w:t>
      </w:r>
      <w:bookmarkEnd w:id="9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5A0F65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5A0F65">
        <w:tc>
          <w:tcPr>
            <w:tcW w:w="3424" w:type="dxa"/>
          </w:tcPr>
          <w:p w14:paraId="60C507BA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2F6BF41C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5A0F65">
        <w:tc>
          <w:tcPr>
            <w:tcW w:w="3424" w:type="dxa"/>
          </w:tcPr>
          <w:p w14:paraId="70A2E625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5A0F65">
        <w:tc>
          <w:tcPr>
            <w:tcW w:w="3424" w:type="dxa"/>
          </w:tcPr>
          <w:p w14:paraId="3B30114D" w14:textId="77777777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5A0F65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5A0F65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bookmarkStart w:id="10" w:name="_Hlk6921704"/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</w:t>
      </w:r>
      <w:proofErr w:type="spellStart"/>
      <w:r>
        <w:rPr>
          <w:color w:val="000000" w:themeColor="text1"/>
        </w:rPr>
        <w:t>agenda’s</w:t>
      </w:r>
      <w:proofErr w:type="spellEnd"/>
      <w:r>
        <w:rPr>
          <w:color w:val="000000" w:themeColor="text1"/>
        </w:rPr>
        <w:t xml:space="preserve">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15F680AD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9337602"/>
      <w:bookmarkEnd w:id="10"/>
      <w:r>
        <w:t xml:space="preserve">Week </w:t>
      </w:r>
      <w:r w:rsidR="00EC7B1F">
        <w:t>8</w:t>
      </w:r>
      <w:r w:rsidR="00195241">
        <w:t xml:space="preserve"> – Exam week</w:t>
      </w:r>
      <w:bookmarkEnd w:id="11"/>
    </w:p>
    <w:p w14:paraId="57CC9F10" w14:textId="103E6D37" w:rsidR="00670185" w:rsidRDefault="00670185" w:rsidP="00195241">
      <w:pPr>
        <w:pStyle w:val="Header222222222"/>
        <w:rPr>
          <w:b/>
          <w:color w:val="333333" w:themeColor="accent2"/>
          <w:sz w:val="32"/>
        </w:rPr>
      </w:pPr>
    </w:p>
    <w:p w14:paraId="414E64EC" w14:textId="18B1A304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9337603"/>
      <w:r>
        <w:t xml:space="preserve">Week </w:t>
      </w:r>
      <w:r w:rsidR="00EC7B1F">
        <w:t>9</w:t>
      </w:r>
      <w:r w:rsidR="00195241">
        <w:t xml:space="preserve"> – Exam week</w:t>
      </w:r>
      <w:bookmarkEnd w:id="12"/>
    </w:p>
    <w:p w14:paraId="0D2AE2E0" w14:textId="144CA1E2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AEB11B9" w14:textId="0713D002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E1FA27D" w14:textId="050C1E18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CEB3B30" w14:textId="77777777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9337604"/>
      <w:r>
        <w:lastRenderedPageBreak/>
        <w:t xml:space="preserve">Week </w:t>
      </w:r>
      <w:r w:rsidR="00EC7B1F">
        <w:t>10</w:t>
      </w:r>
      <w:bookmarkEnd w:id="13"/>
    </w:p>
    <w:p w14:paraId="7F79F2E8" w14:textId="77777777" w:rsidR="00195241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195241" w:rsidRPr="0054197C" w14:paraId="61ADD3B1" w14:textId="77777777" w:rsidTr="005A0F65">
        <w:tc>
          <w:tcPr>
            <w:tcW w:w="3424" w:type="dxa"/>
            <w:shd w:val="clear" w:color="auto" w:fill="C6D9F1" w:themeFill="text2" w:themeFillTint="33"/>
          </w:tcPr>
          <w:p w14:paraId="04689B3B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3C17DE1B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AB08A12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13ABA" w:rsidRPr="0054197C" w14:paraId="29063AF1" w14:textId="77777777" w:rsidTr="005A0F65">
        <w:tc>
          <w:tcPr>
            <w:tcW w:w="3424" w:type="dxa"/>
          </w:tcPr>
          <w:p w14:paraId="73EFF537" w14:textId="735D9591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579F3E35" w14:textId="41404041" w:rsidR="00B13ABA" w:rsidRPr="0054197C" w:rsidRDefault="00B54DCD" w:rsidP="00B13ABA">
            <w:pPr>
              <w:rPr>
                <w:color w:val="000000" w:themeColor="text1"/>
              </w:rPr>
            </w:pPr>
            <w:r w:rsidRPr="00B54DCD">
              <w:rPr>
                <w:color w:val="000000" w:themeColor="text1"/>
              </w:rPr>
              <w:t>16</w:t>
            </w:r>
            <w:r w:rsidRPr="00B54DCD">
              <w:rPr>
                <w:color w:val="000000" w:themeColor="text1"/>
                <w:vertAlign w:val="superscript"/>
              </w:rPr>
              <w:t>th</w:t>
            </w:r>
            <w:r w:rsidR="00B13ABA" w:rsidRPr="0054197C">
              <w:rPr>
                <w:color w:val="000000" w:themeColor="text1"/>
              </w:rPr>
              <w:t xml:space="preserve"> of </w:t>
            </w:r>
            <w:r w:rsidR="00B13ABA">
              <w:rPr>
                <w:color w:val="000000" w:themeColor="text1"/>
              </w:rPr>
              <w:t>April</w:t>
            </w:r>
          </w:p>
        </w:tc>
        <w:tc>
          <w:tcPr>
            <w:tcW w:w="3413" w:type="dxa"/>
          </w:tcPr>
          <w:p w14:paraId="13226195" w14:textId="7439800A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75E6FBBE" w14:textId="77777777" w:rsidTr="005A0F65">
        <w:tc>
          <w:tcPr>
            <w:tcW w:w="3424" w:type="dxa"/>
          </w:tcPr>
          <w:p w14:paraId="5BB29F95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6EA0EF8B" w14:textId="06C8528F" w:rsidR="00195241" w:rsidRPr="0054197C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9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2F128E39" w14:textId="4FD542B6" w:rsidR="00195241" w:rsidRPr="0054197C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195241" w:rsidRPr="0054197C" w14:paraId="4ECF78D4" w14:textId="77777777" w:rsidTr="005A0F65">
        <w:tc>
          <w:tcPr>
            <w:tcW w:w="3424" w:type="dxa"/>
          </w:tcPr>
          <w:p w14:paraId="39549C76" w14:textId="77777777" w:rsidR="00195241" w:rsidRPr="0054197C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7E033F31" w14:textId="546B5D53" w:rsidR="00195241" w:rsidRDefault="00C1617F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D9C4352" w14:textId="46A2BB77" w:rsidR="00195241" w:rsidRPr="0054197C" w:rsidRDefault="00623123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5A0F6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</w:t>
            </w:r>
            <w:r w:rsidR="00C523BA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  <w:tr w:rsidR="00195241" w:rsidRPr="0054197C" w14:paraId="0F9A0249" w14:textId="77777777" w:rsidTr="005A0F65">
        <w:tc>
          <w:tcPr>
            <w:tcW w:w="3424" w:type="dxa"/>
          </w:tcPr>
          <w:p w14:paraId="085B4745" w14:textId="77777777" w:rsidR="00195241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0C9C4E9" w14:textId="2DA245F3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4793E3E1" w14:textId="53DA84BD" w:rsidR="00195241" w:rsidRDefault="005A0F6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66423087" w14:textId="77777777" w:rsidTr="005A0F65">
        <w:tc>
          <w:tcPr>
            <w:tcW w:w="3424" w:type="dxa"/>
          </w:tcPr>
          <w:p w14:paraId="2256724E" w14:textId="77777777" w:rsidR="00195241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696BCE42" w14:textId="1FA7455F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67D4B575" w14:textId="5FE105A6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2:00-15:30</w:t>
            </w:r>
          </w:p>
        </w:tc>
      </w:tr>
    </w:tbl>
    <w:p w14:paraId="30F6D874" w14:textId="55A03E11" w:rsidR="00670185" w:rsidRDefault="00670185" w:rsidP="00195241">
      <w:pPr>
        <w:pStyle w:val="Header222222222"/>
      </w:pPr>
    </w:p>
    <w:p w14:paraId="08DAA0CD" w14:textId="3479867E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BCFC240" w14:textId="77777777" w:rsidR="00195241" w:rsidRPr="0054197C" w:rsidRDefault="00195241" w:rsidP="00195241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92F12E1" w14:textId="39774812" w:rsidR="00195241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In week 1</w:t>
      </w:r>
      <w:r>
        <w:rPr>
          <w:color w:val="000000" w:themeColor="text1"/>
        </w:rPr>
        <w:t>0</w:t>
      </w:r>
      <w:r w:rsidRPr="00B91AC5">
        <w:rPr>
          <w:color w:val="000000" w:themeColor="text1"/>
        </w:rPr>
        <w:t xml:space="preserve">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learned how to code using </w:t>
      </w:r>
      <w:proofErr w:type="spellStart"/>
      <w:r w:rsidRPr="00B91AC5">
        <w:rPr>
          <w:color w:val="000000" w:themeColor="text1"/>
        </w:rPr>
        <w:t>viewmodels</w:t>
      </w:r>
      <w:proofErr w:type="spellEnd"/>
      <w:r w:rsidRPr="00B91AC5">
        <w:rPr>
          <w:color w:val="000000" w:themeColor="text1"/>
        </w:rPr>
        <w:t xml:space="preserve"> and models. I also started using Commands. I implemented </w:t>
      </w:r>
      <w:proofErr w:type="spellStart"/>
      <w:r w:rsidRPr="00B91AC5">
        <w:rPr>
          <w:color w:val="000000" w:themeColor="text1"/>
        </w:rPr>
        <w:t>logining</w:t>
      </w:r>
      <w:proofErr w:type="spellEnd"/>
      <w:r w:rsidRPr="00B91AC5">
        <w:rPr>
          <w:color w:val="000000" w:themeColor="text1"/>
        </w:rPr>
        <w:t xml:space="preserve"> in the applications and uploaded the database to the server.</w:t>
      </w:r>
    </w:p>
    <w:p w14:paraId="0DF41164" w14:textId="77777777" w:rsidR="00195241" w:rsidRPr="0054197C" w:rsidRDefault="00195241" w:rsidP="00195241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64DE36F2" w14:textId="2EC0779E" w:rsidR="00195241" w:rsidRPr="00514A4E" w:rsidRDefault="00C2449B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Worked on documentation, time management and applications.</w:t>
      </w:r>
    </w:p>
    <w:p w14:paraId="3BEEC9EA" w14:textId="77777777" w:rsidR="00195241" w:rsidRPr="0054197C" w:rsidRDefault="00195241" w:rsidP="00195241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8DEA1BE" w14:textId="196D68FF" w:rsidR="00195241" w:rsidRPr="00B91AC5" w:rsidRDefault="00B91AC5" w:rsidP="00195241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I updated information and some design stuff in the website.</w:t>
      </w:r>
    </w:p>
    <w:p w14:paraId="49821DD3" w14:textId="77777777" w:rsidR="007E4222" w:rsidRDefault="00195241" w:rsidP="00195241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="007E4222">
        <w:rPr>
          <w:b/>
          <w:color w:val="000000" w:themeColor="text1"/>
        </w:rPr>
        <w:t>:</w:t>
      </w:r>
    </w:p>
    <w:p w14:paraId="3FEFE4B1" w14:textId="66A43EC0" w:rsidR="00195241" w:rsidRPr="00E674B8" w:rsidRDefault="00923D8F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</w:t>
      </w:r>
      <w:r w:rsidR="00BC03EE">
        <w:rPr>
          <w:color w:val="000000" w:themeColor="text1"/>
        </w:rPr>
        <w:t xml:space="preserve">researched php and database </w:t>
      </w:r>
      <w:r w:rsidR="00F73376">
        <w:rPr>
          <w:color w:val="000000" w:themeColor="text1"/>
        </w:rPr>
        <w:t>connection</w:t>
      </w:r>
      <w:r w:rsidR="00E7083B">
        <w:rPr>
          <w:color w:val="000000" w:themeColor="text1"/>
        </w:rPr>
        <w:t xml:space="preserve"> practices applicable for out project (website-database connection and </w:t>
      </w:r>
      <w:r w:rsidR="00A86C44">
        <w:rPr>
          <w:color w:val="000000" w:themeColor="text1"/>
        </w:rPr>
        <w:t>good queries)</w:t>
      </w:r>
      <w:r w:rsidR="00CE7709">
        <w:rPr>
          <w:color w:val="000000" w:themeColor="text1"/>
        </w:rPr>
        <w:t>.</w:t>
      </w:r>
      <w:r w:rsidR="001461D3">
        <w:rPr>
          <w:color w:val="000000" w:themeColor="text1"/>
        </w:rPr>
        <w:t xml:space="preserve"> </w:t>
      </w:r>
      <w:r w:rsidR="009F2065">
        <w:rPr>
          <w:color w:val="000000" w:themeColor="text1"/>
        </w:rPr>
        <w:t xml:space="preserve">I </w:t>
      </w:r>
      <w:r w:rsidR="005A008A">
        <w:rPr>
          <w:color w:val="000000" w:themeColor="text1"/>
        </w:rPr>
        <w:t>studie</w:t>
      </w:r>
      <w:r w:rsidR="00563F01">
        <w:rPr>
          <w:color w:val="000000" w:themeColor="text1"/>
        </w:rPr>
        <w:t>d</w:t>
      </w:r>
      <w:r w:rsidR="005A008A">
        <w:rPr>
          <w:color w:val="000000" w:themeColor="text1"/>
        </w:rPr>
        <w:t xml:space="preserve"> use case</w:t>
      </w:r>
      <w:r w:rsidR="004724E6">
        <w:rPr>
          <w:color w:val="000000" w:themeColor="text1"/>
        </w:rPr>
        <w:t xml:space="preserve">s for website and </w:t>
      </w:r>
      <w:r w:rsidR="00576BC3">
        <w:rPr>
          <w:color w:val="000000" w:themeColor="text1"/>
        </w:rPr>
        <w:t xml:space="preserve">was </w:t>
      </w:r>
      <w:r w:rsidR="00532A6E">
        <w:rPr>
          <w:color w:val="000000" w:themeColor="text1"/>
        </w:rPr>
        <w:t>making a draft of php implementation</w:t>
      </w:r>
      <w:r w:rsidR="00CE658E">
        <w:rPr>
          <w:color w:val="000000" w:themeColor="text1"/>
        </w:rPr>
        <w:t>. The project folder was</w:t>
      </w:r>
      <w:r w:rsidR="00477882">
        <w:rPr>
          <w:color w:val="000000" w:themeColor="text1"/>
        </w:rPr>
        <w:t xml:space="preserve"> </w:t>
      </w:r>
      <w:r w:rsidR="00FD50D6">
        <w:rPr>
          <w:color w:val="000000" w:themeColor="text1"/>
        </w:rPr>
        <w:t xml:space="preserve">sorted so that </w:t>
      </w:r>
      <w:r w:rsidR="00666FC3">
        <w:rPr>
          <w:color w:val="000000" w:themeColor="text1"/>
        </w:rPr>
        <w:t xml:space="preserve">all </w:t>
      </w:r>
      <w:proofErr w:type="spellStart"/>
      <w:r w:rsidR="00666FC3">
        <w:rPr>
          <w:color w:val="000000" w:themeColor="text1"/>
        </w:rPr>
        <w:t>thee</w:t>
      </w:r>
      <w:proofErr w:type="spellEnd"/>
      <w:r w:rsidR="00666FC3">
        <w:rPr>
          <w:color w:val="000000" w:themeColor="text1"/>
        </w:rPr>
        <w:t xml:space="preserve"> files would be in suitable folders.</w:t>
      </w:r>
    </w:p>
    <w:p w14:paraId="35296917" w14:textId="77777777" w:rsidR="00195241" w:rsidRPr="004D0562" w:rsidRDefault="00195241" w:rsidP="00195241">
      <w:pPr>
        <w:pStyle w:val="Header222222222"/>
      </w:pP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9337605"/>
      <w:r>
        <w:t>Week 1</w:t>
      </w:r>
      <w:r w:rsidR="00987375">
        <w:t>1</w:t>
      </w:r>
      <w:bookmarkEnd w:id="14"/>
    </w:p>
    <w:p w14:paraId="571F5136" w14:textId="77777777" w:rsidR="00BA28C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BA28C5" w:rsidRPr="0054197C" w14:paraId="24EE44CF" w14:textId="77777777" w:rsidTr="005A0F65">
        <w:tc>
          <w:tcPr>
            <w:tcW w:w="3424" w:type="dxa"/>
            <w:shd w:val="clear" w:color="auto" w:fill="C6D9F1" w:themeFill="text2" w:themeFillTint="33"/>
          </w:tcPr>
          <w:p w14:paraId="677B61C0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0361FA7D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60D34AED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A28C5" w:rsidRPr="0054197C" w14:paraId="4766C09F" w14:textId="77777777" w:rsidTr="005A0F65">
        <w:tc>
          <w:tcPr>
            <w:tcW w:w="3424" w:type="dxa"/>
          </w:tcPr>
          <w:p w14:paraId="63D28374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E09D335" w14:textId="0E140565" w:rsidR="00BA28C5" w:rsidRPr="0054197C" w:rsidRDefault="00BA28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>
              <w:rPr>
                <w:color w:val="000000" w:themeColor="text1"/>
                <w:vertAlign w:val="superscript"/>
              </w:rPr>
              <w:t>rd</w:t>
            </w:r>
            <w:r w:rsidRPr="0054197C">
              <w:rPr>
                <w:color w:val="000000" w:themeColor="text1"/>
              </w:rPr>
              <w:t xml:space="preserve"> of  </w:t>
            </w:r>
            <w:r>
              <w:rPr>
                <w:color w:val="000000" w:themeColor="text1"/>
              </w:rPr>
              <w:t>April</w:t>
            </w:r>
          </w:p>
        </w:tc>
        <w:tc>
          <w:tcPr>
            <w:tcW w:w="3413" w:type="dxa"/>
          </w:tcPr>
          <w:p w14:paraId="79F85877" w14:textId="144BC9B4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B91AC5" w:rsidRPr="0054197C" w14:paraId="27D9D339" w14:textId="77777777" w:rsidTr="005A0F65">
        <w:tc>
          <w:tcPr>
            <w:tcW w:w="3424" w:type="dxa"/>
          </w:tcPr>
          <w:p w14:paraId="4BF8631C" w14:textId="77777777" w:rsidR="00B91AC5" w:rsidRPr="0054197C" w:rsidRDefault="00B91AC5" w:rsidP="00B91AC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2FF10BA" w14:textId="58247E9C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 w:rsidRPr="00B91AC5">
              <w:rPr>
                <w:color w:val="000000" w:themeColor="text1"/>
                <w:vertAlign w:val="superscript"/>
              </w:rPr>
              <w:t>rd</w:t>
            </w:r>
            <w:r>
              <w:rPr>
                <w:color w:val="000000" w:themeColor="text1"/>
              </w:rPr>
              <w:t xml:space="preserve"> of April – 26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E316418" w14:textId="44F20221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B91AC5" w:rsidRPr="0054197C" w14:paraId="29911FCE" w14:textId="77777777" w:rsidTr="005A0F65">
        <w:tc>
          <w:tcPr>
            <w:tcW w:w="3424" w:type="dxa"/>
          </w:tcPr>
          <w:p w14:paraId="6A88F7C3" w14:textId="77777777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2395EDAD" w14:textId="43306648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B8674B">
              <w:rPr>
                <w:color w:val="000000" w:themeColor="text1"/>
                <w:vertAlign w:val="superscript"/>
              </w:rPr>
              <w:t>nd</w:t>
            </w:r>
            <w:r>
              <w:rPr>
                <w:color w:val="000000" w:themeColor="text1"/>
              </w:rPr>
              <w:t xml:space="preserve"> of April – 24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49CBC6A9" w14:textId="7AA5E6E5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B91AC5" w:rsidRPr="0054197C" w14:paraId="2B940031" w14:textId="77777777" w:rsidTr="005A0F65">
        <w:tc>
          <w:tcPr>
            <w:tcW w:w="3424" w:type="dxa"/>
          </w:tcPr>
          <w:p w14:paraId="3F7DF695" w14:textId="77777777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5E697650" w14:textId="480A7552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B91AC5">
              <w:rPr>
                <w:color w:val="000000" w:themeColor="text1"/>
                <w:vertAlign w:val="superscript"/>
              </w:rPr>
              <w:t>st</w:t>
            </w:r>
            <w:r>
              <w:rPr>
                <w:color w:val="000000" w:themeColor="text1"/>
              </w:rPr>
              <w:t xml:space="preserve"> of April – 24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0EECC025" w14:textId="4F99752D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B91AC5" w:rsidRPr="0054197C" w14:paraId="0B4646E8" w14:textId="77777777" w:rsidTr="005A0F65">
        <w:tc>
          <w:tcPr>
            <w:tcW w:w="3424" w:type="dxa"/>
          </w:tcPr>
          <w:p w14:paraId="67D82CD8" w14:textId="77777777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6B3D3A86" w14:textId="5E1F1F7C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 w:rsidRPr="00B91AC5">
              <w:rPr>
                <w:color w:val="000000" w:themeColor="text1"/>
                <w:vertAlign w:val="superscript"/>
              </w:rPr>
              <w:t>rd</w:t>
            </w:r>
            <w:r>
              <w:rPr>
                <w:color w:val="000000" w:themeColor="text1"/>
              </w:rPr>
              <w:t xml:space="preserve"> of April – 25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26FB21A4" w14:textId="56C0ED8D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3D53DD27" w14:textId="2A493FBF" w:rsidR="00670185" w:rsidRDefault="00670185" w:rsidP="00BA28C5">
      <w:pPr>
        <w:pStyle w:val="Header222222222"/>
      </w:pPr>
    </w:p>
    <w:p w14:paraId="2246B029" w14:textId="379C150B" w:rsidR="00BA28C5" w:rsidRPr="004D0562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DC2C96C" w14:textId="77777777" w:rsidR="00BA28C5" w:rsidRPr="0054197C" w:rsidRDefault="00BA28C5" w:rsidP="00BA28C5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49FCEBA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This week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worked on the shop application. I implemented:</w:t>
      </w:r>
    </w:p>
    <w:p w14:paraId="06E846C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now get items from database</w:t>
      </w:r>
    </w:p>
    <w:p w14:paraId="17EEDD43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Show items in tabs with picture and stock</w:t>
      </w:r>
    </w:p>
    <w:p w14:paraId="41AB1EF1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search for items</w:t>
      </w:r>
    </w:p>
    <w:p w14:paraId="5CCEE7F4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-Can select item and show in </w:t>
      </w:r>
      <w:proofErr w:type="spellStart"/>
      <w:r w:rsidRPr="00B91AC5">
        <w:rPr>
          <w:color w:val="000000" w:themeColor="text1"/>
        </w:rPr>
        <w:t>listview</w:t>
      </w:r>
      <w:proofErr w:type="spellEnd"/>
    </w:p>
    <w:p w14:paraId="08A564C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Also implementing </w:t>
      </w:r>
      <w:proofErr w:type="spellStart"/>
      <w:r w:rsidRPr="00B91AC5">
        <w:rPr>
          <w:color w:val="000000" w:themeColor="text1"/>
        </w:rPr>
        <w:t>rfid</w:t>
      </w:r>
      <w:proofErr w:type="spellEnd"/>
      <w:r w:rsidRPr="00B91AC5">
        <w:rPr>
          <w:color w:val="000000" w:themeColor="text1"/>
        </w:rPr>
        <w:t xml:space="preserve"> scanning </w:t>
      </w:r>
      <w:proofErr w:type="spellStart"/>
      <w:r w:rsidRPr="00B91AC5">
        <w:rPr>
          <w:color w:val="000000" w:themeColor="text1"/>
        </w:rPr>
        <w:t>libary</w:t>
      </w:r>
      <w:proofErr w:type="spellEnd"/>
    </w:p>
    <w:p w14:paraId="4C1786F9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Make employee only see the apps they have access to</w:t>
      </w:r>
    </w:p>
    <w:p w14:paraId="3D4B7B55" w14:textId="3DA1DB25" w:rsidR="00BA28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lastRenderedPageBreak/>
        <w:t>Can now inspect employee which show there information</w:t>
      </w:r>
    </w:p>
    <w:p w14:paraId="13C73610" w14:textId="77777777" w:rsidR="00BA28C5" w:rsidRPr="0054197C" w:rsidRDefault="00BA28C5" w:rsidP="00BA28C5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108EAF32" w14:textId="711B7255" w:rsidR="00BA28C5" w:rsidRPr="00514A4E" w:rsidRDefault="00C2449B" w:rsidP="00BA28C5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Worked on apps</w:t>
      </w:r>
      <w:r w:rsidR="007B35CA">
        <w:rPr>
          <w:color w:val="000000" w:themeColor="text1"/>
        </w:rPr>
        <w:t xml:space="preserve"> and checked if the database is suitable for the app</w:t>
      </w:r>
      <w:r>
        <w:rPr>
          <w:color w:val="000000" w:themeColor="text1"/>
        </w:rPr>
        <w:t>.</w:t>
      </w:r>
    </w:p>
    <w:p w14:paraId="4CE3DDD1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039E00E8" w14:textId="6DF943D5" w:rsidR="00BA28C5" w:rsidRPr="00B91AC5" w:rsidRDefault="00B91AC5" w:rsidP="00BA28C5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I updated the agenda and process report and searched how to implement php in the website.</w:t>
      </w:r>
    </w:p>
    <w:p w14:paraId="1F2D5503" w14:textId="309F0CCD" w:rsidR="00851891" w:rsidRPr="00C84DF6" w:rsidRDefault="00BA28C5" w:rsidP="00637B6B">
      <w:pPr>
        <w:spacing w:line="276" w:lineRule="auto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  <w:r w:rsidR="00FC27F7">
        <w:rPr>
          <w:b/>
          <w:color w:val="000000" w:themeColor="text1"/>
        </w:rPr>
        <w:br/>
      </w:r>
      <w:r w:rsidR="001D591D">
        <w:rPr>
          <w:color w:val="000000" w:themeColor="text1"/>
        </w:rPr>
        <w:t xml:space="preserve">Tested php implementation </w:t>
      </w:r>
      <w:r w:rsidR="00DC2624">
        <w:rPr>
          <w:color w:val="000000" w:themeColor="text1"/>
        </w:rPr>
        <w:t>that was developing during week 10</w:t>
      </w:r>
      <w:r w:rsidR="00276FB2">
        <w:rPr>
          <w:color w:val="000000" w:themeColor="text1"/>
        </w:rPr>
        <w:t xml:space="preserve"> on my own server. </w:t>
      </w:r>
      <w:r w:rsidR="00F9468B">
        <w:rPr>
          <w:color w:val="000000" w:themeColor="text1"/>
        </w:rPr>
        <w:t>After</w:t>
      </w:r>
      <w:r w:rsidR="00E75F36">
        <w:rPr>
          <w:color w:val="000000" w:themeColor="text1"/>
        </w:rPr>
        <w:t xml:space="preserve"> several</w:t>
      </w:r>
      <w:r w:rsidR="00F9468B">
        <w:rPr>
          <w:color w:val="000000" w:themeColor="text1"/>
        </w:rPr>
        <w:t xml:space="preserve"> successful tests </w:t>
      </w:r>
      <w:r w:rsidR="000C09B4">
        <w:rPr>
          <w:color w:val="000000" w:themeColor="text1"/>
        </w:rPr>
        <w:t xml:space="preserve">it </w:t>
      </w:r>
      <w:r w:rsidR="00317059">
        <w:rPr>
          <w:color w:val="000000" w:themeColor="text1"/>
        </w:rPr>
        <w:t xml:space="preserve">was </w:t>
      </w:r>
      <w:r w:rsidR="000C09B4">
        <w:rPr>
          <w:color w:val="000000" w:themeColor="text1"/>
        </w:rPr>
        <w:t>decided</w:t>
      </w:r>
      <w:r w:rsidR="00317059">
        <w:rPr>
          <w:color w:val="000000" w:themeColor="text1"/>
        </w:rPr>
        <w:t xml:space="preserve"> to </w:t>
      </w:r>
      <w:r w:rsidR="008B5F5B">
        <w:rPr>
          <w:color w:val="000000" w:themeColor="text1"/>
        </w:rPr>
        <w:t xml:space="preserve">make </w:t>
      </w:r>
      <w:r w:rsidR="00B12130">
        <w:rPr>
          <w:color w:val="000000" w:themeColor="text1"/>
        </w:rPr>
        <w:t xml:space="preserve">my server the working server of </w:t>
      </w:r>
      <w:r w:rsidR="00D37904">
        <w:rPr>
          <w:color w:val="000000" w:themeColor="text1"/>
        </w:rPr>
        <w:t>our website</w:t>
      </w:r>
      <w:r w:rsidR="00A36DCD">
        <w:rPr>
          <w:color w:val="000000" w:themeColor="text1"/>
        </w:rPr>
        <w:t>.</w:t>
      </w:r>
    </w:p>
    <w:p w14:paraId="294747F1" w14:textId="04B435A0" w:rsidR="00670185" w:rsidRPr="00DD61FC" w:rsidRDefault="00670185" w:rsidP="00386F89">
      <w:pPr>
        <w:spacing w:line="276" w:lineRule="auto"/>
        <w:jc w:val="both"/>
        <w:rPr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9337606"/>
      <w:r>
        <w:t>Week 1</w:t>
      </w:r>
      <w:r w:rsidR="00987375">
        <w:t>2</w:t>
      </w:r>
      <w:bookmarkEnd w:id="15"/>
    </w:p>
    <w:p w14:paraId="5204AA56" w14:textId="77777777" w:rsidR="00F46707" w:rsidRPr="00F46707" w:rsidRDefault="00F46707" w:rsidP="00F46707"/>
    <w:p w14:paraId="2D853362" w14:textId="642E33BA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787889" w:rsidRPr="0054197C" w14:paraId="63FD89DC" w14:textId="77777777" w:rsidTr="005A0F65">
        <w:tc>
          <w:tcPr>
            <w:tcW w:w="3424" w:type="dxa"/>
            <w:shd w:val="clear" w:color="auto" w:fill="C6D9F1" w:themeFill="text2" w:themeFillTint="33"/>
          </w:tcPr>
          <w:p w14:paraId="57BD719F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BCD07C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B96D1DA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787889" w:rsidRPr="0054197C" w14:paraId="17D7DE97" w14:textId="77777777" w:rsidTr="005A0F65">
        <w:tc>
          <w:tcPr>
            <w:tcW w:w="3424" w:type="dxa"/>
          </w:tcPr>
          <w:p w14:paraId="109EABE5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3235240B" w14:textId="1D634A36" w:rsidR="00787889" w:rsidRPr="0054197C" w:rsidRDefault="001F024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1F0245">
              <w:rPr>
                <w:color w:val="000000" w:themeColor="text1"/>
                <w:vertAlign w:val="superscript"/>
              </w:rPr>
              <w:t>th</w:t>
            </w:r>
            <w:r w:rsidR="00787889" w:rsidRPr="0054197C">
              <w:rPr>
                <w:color w:val="000000" w:themeColor="text1"/>
              </w:rPr>
              <w:t xml:space="preserve"> of  </w:t>
            </w:r>
            <w:r w:rsidR="00F65DE0">
              <w:rPr>
                <w:color w:val="000000" w:themeColor="text1"/>
              </w:rPr>
              <w:t>May</w:t>
            </w:r>
          </w:p>
        </w:tc>
        <w:tc>
          <w:tcPr>
            <w:tcW w:w="3413" w:type="dxa"/>
          </w:tcPr>
          <w:p w14:paraId="3BB48826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787889" w:rsidRPr="0054197C" w14:paraId="733D34CA" w14:textId="77777777" w:rsidTr="005A0F65">
        <w:tc>
          <w:tcPr>
            <w:tcW w:w="3424" w:type="dxa"/>
          </w:tcPr>
          <w:p w14:paraId="4F8316F4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3146F25" w14:textId="6E4B82B9" w:rsidR="0078788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0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71F8DCD8" w14:textId="5B2E4260" w:rsidR="0078788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787889" w:rsidRPr="0054197C" w14:paraId="0C068B78" w14:textId="77777777" w:rsidTr="005A0F65">
        <w:tc>
          <w:tcPr>
            <w:tcW w:w="3424" w:type="dxa"/>
          </w:tcPr>
          <w:p w14:paraId="0E1F1FFF" w14:textId="77777777" w:rsidR="00787889" w:rsidRPr="0054197C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5B1B41CB" w14:textId="1AA6141D" w:rsidR="00787889" w:rsidRDefault="00EF5482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</w:t>
            </w:r>
            <w:r w:rsidR="00D22A9D">
              <w:rPr>
                <w:color w:val="000000" w:themeColor="text1"/>
              </w:rPr>
              <w:t>9</w:t>
            </w:r>
            <w:r w:rsidR="00D22A9D" w:rsidRPr="00D22A9D">
              <w:rPr>
                <w:color w:val="000000" w:themeColor="text1"/>
                <w:vertAlign w:val="superscript"/>
              </w:rPr>
              <w:t>th</w:t>
            </w:r>
            <w:r w:rsidR="00D22A9D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B7DF83" w14:textId="3F88C342" w:rsidR="00787889" w:rsidRPr="0054197C" w:rsidRDefault="00616A7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B91AC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9:00</w:t>
            </w:r>
          </w:p>
        </w:tc>
      </w:tr>
      <w:tr w:rsidR="00787889" w:rsidRPr="0054197C" w14:paraId="64950A94" w14:textId="77777777" w:rsidTr="005A0F65">
        <w:tc>
          <w:tcPr>
            <w:tcW w:w="3424" w:type="dxa"/>
          </w:tcPr>
          <w:p w14:paraId="72213D21" w14:textId="77777777" w:rsidR="00787889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0330038" w14:textId="3C1F478D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9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9C271B" w14:textId="39CAC077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787889" w:rsidRPr="0054197C" w14:paraId="0FD1B244" w14:textId="77777777" w:rsidTr="005A0F65">
        <w:tc>
          <w:tcPr>
            <w:tcW w:w="3424" w:type="dxa"/>
          </w:tcPr>
          <w:p w14:paraId="44C3BAD7" w14:textId="77777777" w:rsidR="00787889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23E3933D" w14:textId="55D02827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9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C94496C" w14:textId="3AF50761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082EFD0" w14:textId="77777777" w:rsidR="008755F7" w:rsidRP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  <w:r w:rsidRPr="008755F7">
        <w:rPr>
          <w:b/>
          <w:color w:val="000000" w:themeColor="text1"/>
        </w:rPr>
        <w:t>David Hooi:</w:t>
      </w:r>
    </w:p>
    <w:p w14:paraId="3D50524D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This week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used </w:t>
      </w:r>
      <w:proofErr w:type="spellStart"/>
      <w:r w:rsidRPr="00B91AC5">
        <w:rPr>
          <w:color w:val="000000" w:themeColor="text1"/>
        </w:rPr>
        <w:t>Zxing</w:t>
      </w:r>
      <w:proofErr w:type="spellEnd"/>
      <w:r w:rsidRPr="00B91AC5">
        <w:rPr>
          <w:color w:val="000000" w:themeColor="text1"/>
        </w:rPr>
        <w:t xml:space="preserve"> and </w:t>
      </w:r>
      <w:proofErr w:type="spellStart"/>
      <w:r w:rsidRPr="00B91AC5">
        <w:rPr>
          <w:color w:val="000000" w:themeColor="text1"/>
        </w:rPr>
        <w:t>Aforge</w:t>
      </w:r>
      <w:proofErr w:type="spellEnd"/>
      <w:r w:rsidRPr="00B91AC5">
        <w:rPr>
          <w:color w:val="000000" w:themeColor="text1"/>
        </w:rPr>
        <w:t xml:space="preserve"> </w:t>
      </w:r>
      <w:proofErr w:type="spellStart"/>
      <w:r w:rsidRPr="00B91AC5">
        <w:rPr>
          <w:color w:val="000000" w:themeColor="text1"/>
        </w:rPr>
        <w:t>libarys</w:t>
      </w:r>
      <w:proofErr w:type="spellEnd"/>
      <w:r w:rsidRPr="00B91AC5">
        <w:rPr>
          <w:color w:val="000000" w:themeColor="text1"/>
        </w:rPr>
        <w:t xml:space="preserve"> to create a </w:t>
      </w:r>
      <w:proofErr w:type="spellStart"/>
      <w:r w:rsidRPr="00B91AC5">
        <w:rPr>
          <w:color w:val="000000" w:themeColor="text1"/>
        </w:rPr>
        <w:t>qr</w:t>
      </w:r>
      <w:proofErr w:type="spellEnd"/>
      <w:r w:rsidRPr="00B91AC5">
        <w:rPr>
          <w:color w:val="000000" w:themeColor="text1"/>
        </w:rPr>
        <w:t xml:space="preserve"> scanner that is used in the Check in video.</w:t>
      </w:r>
    </w:p>
    <w:p w14:paraId="4D723B86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Window title changes when user logins</w:t>
      </w:r>
    </w:p>
    <w:p w14:paraId="32625E92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Can now get visitor from </w:t>
      </w:r>
      <w:proofErr w:type="spellStart"/>
      <w:r w:rsidRPr="00B91AC5">
        <w:rPr>
          <w:color w:val="000000" w:themeColor="text1"/>
        </w:rPr>
        <w:t>qr</w:t>
      </w:r>
      <w:proofErr w:type="spellEnd"/>
      <w:r w:rsidRPr="00B91AC5">
        <w:rPr>
          <w:color w:val="000000" w:themeColor="text1"/>
        </w:rPr>
        <w:t xml:space="preserve"> code</w:t>
      </w:r>
    </w:p>
    <w:p w14:paraId="02D2C72F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background music and some sound effects</w:t>
      </w:r>
    </w:p>
    <w:p w14:paraId="6B2FF5C4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Get camping information from </w:t>
      </w:r>
      <w:proofErr w:type="spellStart"/>
      <w:r w:rsidRPr="00B91AC5">
        <w:rPr>
          <w:color w:val="000000" w:themeColor="text1"/>
        </w:rPr>
        <w:t>rfid</w:t>
      </w:r>
      <w:proofErr w:type="spellEnd"/>
      <w:r w:rsidRPr="00B91AC5">
        <w:rPr>
          <w:color w:val="000000" w:themeColor="text1"/>
        </w:rPr>
        <w:t xml:space="preserve"> chip</w:t>
      </w:r>
    </w:p>
    <w:p w14:paraId="29F45A0A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regex to converter app so that incorrect formats turn red, the date of the file is also shown</w:t>
      </w:r>
    </w:p>
    <w:p w14:paraId="1E2F0987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add employee</w:t>
      </w:r>
    </w:p>
    <w:p w14:paraId="0D8D35FF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remove employee </w:t>
      </w:r>
    </w:p>
    <w:p w14:paraId="7D5D22B8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back button if user has access to more than one apps and they are in a app</w:t>
      </w:r>
    </w:p>
    <w:p w14:paraId="7909D7B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Shop option is only </w:t>
      </w:r>
      <w:proofErr w:type="spellStart"/>
      <w:r w:rsidRPr="00B91AC5">
        <w:rPr>
          <w:color w:val="000000" w:themeColor="text1"/>
        </w:rPr>
        <w:t>availbe</w:t>
      </w:r>
      <w:proofErr w:type="spellEnd"/>
      <w:r w:rsidRPr="00B91AC5">
        <w:rPr>
          <w:color w:val="000000" w:themeColor="text1"/>
        </w:rPr>
        <w:t xml:space="preserve"> when job description has shop app in it</w:t>
      </w:r>
    </w:p>
    <w:p w14:paraId="5A36C751" w14:textId="09A47C0B" w:rsidR="008755F7" w:rsidRPr="00B91AC5" w:rsidRDefault="00B91AC5" w:rsidP="00B91AC5">
      <w:pPr>
        <w:spacing w:line="276" w:lineRule="auto"/>
        <w:jc w:val="both"/>
        <w:rPr>
          <w:color w:val="000000" w:themeColor="text1"/>
        </w:rPr>
      </w:pPr>
      <w:proofErr w:type="spellStart"/>
      <w:r w:rsidRPr="00B91AC5">
        <w:rPr>
          <w:color w:val="000000" w:themeColor="text1"/>
        </w:rPr>
        <w:t>Impleteted</w:t>
      </w:r>
      <w:proofErr w:type="spellEnd"/>
      <w:r w:rsidRPr="00B91AC5">
        <w:rPr>
          <w:color w:val="000000" w:themeColor="text1"/>
        </w:rPr>
        <w:t xml:space="preserve"> </w:t>
      </w:r>
      <w:proofErr w:type="spellStart"/>
      <w:r w:rsidRPr="00B91AC5">
        <w:rPr>
          <w:color w:val="000000" w:themeColor="text1"/>
        </w:rPr>
        <w:t>conveters</w:t>
      </w:r>
      <w:proofErr w:type="spellEnd"/>
    </w:p>
    <w:p w14:paraId="02895695" w14:textId="77777777" w:rsidR="008755F7" w:rsidRPr="008755F7" w:rsidRDefault="008755F7" w:rsidP="008755F7">
      <w:pPr>
        <w:jc w:val="both"/>
        <w:rPr>
          <w:color w:val="000000" w:themeColor="text1"/>
        </w:rPr>
      </w:pPr>
      <w:r w:rsidRPr="008755F7">
        <w:rPr>
          <w:b/>
          <w:color w:val="000000" w:themeColor="text1"/>
        </w:rPr>
        <w:t xml:space="preserve">Martin </w:t>
      </w:r>
      <w:proofErr w:type="spellStart"/>
      <w:r w:rsidRPr="008755F7">
        <w:rPr>
          <w:b/>
          <w:color w:val="000000" w:themeColor="text1"/>
        </w:rPr>
        <w:t>Grigorov</w:t>
      </w:r>
      <w:proofErr w:type="spellEnd"/>
      <w:r w:rsidRPr="008755F7">
        <w:rPr>
          <w:b/>
          <w:color w:val="000000" w:themeColor="text1"/>
        </w:rPr>
        <w:t>:</w:t>
      </w:r>
    </w:p>
    <w:p w14:paraId="79D1B703" w14:textId="5B8ED9DB" w:rsidR="008755F7" w:rsidRPr="00B51CC5" w:rsidRDefault="00B51CC5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app. Made some </w:t>
      </w:r>
      <w:r w:rsidR="000E5559">
        <w:rPr>
          <w:color w:val="000000" w:themeColor="text1"/>
        </w:rPr>
        <w:t>small changes on our classes.</w:t>
      </w:r>
    </w:p>
    <w:p w14:paraId="333D7F62" w14:textId="7F2CEECA" w:rsidR="008755F7" w:rsidRPr="008755F7" w:rsidRDefault="008755F7" w:rsidP="008755F7">
      <w:pPr>
        <w:spacing w:line="276" w:lineRule="auto"/>
        <w:jc w:val="both"/>
        <w:rPr>
          <w:color w:val="000000" w:themeColor="text1"/>
        </w:rPr>
      </w:pPr>
      <w:proofErr w:type="spellStart"/>
      <w:r w:rsidRPr="008755F7">
        <w:rPr>
          <w:b/>
          <w:color w:val="000000" w:themeColor="text1"/>
        </w:rPr>
        <w:t>Dimitar</w:t>
      </w:r>
      <w:proofErr w:type="spellEnd"/>
      <w:r w:rsidRPr="008755F7">
        <w:rPr>
          <w:b/>
          <w:color w:val="000000" w:themeColor="text1"/>
        </w:rPr>
        <w:t xml:space="preserve"> Ivanov:</w:t>
      </w:r>
    </w:p>
    <w:p w14:paraId="14212F83" w14:textId="1461B954" w:rsidR="008755F7" w:rsidRPr="00B91AC5" w:rsidRDefault="00B91AC5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fixed some CSS problems on the website and changed some php implementations. </w:t>
      </w:r>
    </w:p>
    <w:p w14:paraId="6E6ED1FC" w14:textId="36FFF32F" w:rsidR="008755F7" w:rsidRPr="008755F7" w:rsidRDefault="008755F7" w:rsidP="008755F7">
      <w:pPr>
        <w:spacing w:line="276" w:lineRule="auto"/>
        <w:jc w:val="both"/>
        <w:rPr>
          <w:b/>
          <w:color w:val="333333" w:themeColor="accent2"/>
          <w:sz w:val="32"/>
        </w:rPr>
      </w:pPr>
      <w:r w:rsidRPr="008755F7">
        <w:rPr>
          <w:b/>
          <w:color w:val="000000" w:themeColor="text1"/>
        </w:rPr>
        <w:t xml:space="preserve">Maria </w:t>
      </w:r>
      <w:proofErr w:type="spellStart"/>
      <w:r w:rsidRPr="008755F7">
        <w:rPr>
          <w:b/>
          <w:color w:val="000000" w:themeColor="text1"/>
        </w:rPr>
        <w:t>Khovanskaya</w:t>
      </w:r>
      <w:proofErr w:type="spellEnd"/>
      <w:r w:rsidRPr="008755F7">
        <w:rPr>
          <w:b/>
          <w:color w:val="000000" w:themeColor="text1"/>
        </w:rPr>
        <w:t>:</w:t>
      </w:r>
    </w:p>
    <w:p w14:paraId="2C7AB386" w14:textId="231A33C0" w:rsidR="008755F7" w:rsidRPr="008755F7" w:rsidRDefault="00614AF0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ssembled everything that was </w:t>
      </w:r>
      <w:r w:rsidR="004072C3">
        <w:rPr>
          <w:color w:val="000000" w:themeColor="text1"/>
        </w:rPr>
        <w:t xml:space="preserve">developed the previous weeks and implemented it. </w:t>
      </w:r>
      <w:r w:rsidR="004A7FF8">
        <w:rPr>
          <w:color w:val="000000" w:themeColor="text1"/>
        </w:rPr>
        <w:t>Most of the use cases for website were covered</w:t>
      </w:r>
      <w:r w:rsidR="008F60A9">
        <w:rPr>
          <w:color w:val="000000" w:themeColor="text1"/>
        </w:rPr>
        <w:t xml:space="preserve"> in the</w:t>
      </w:r>
      <w:r w:rsidR="00686645">
        <w:rPr>
          <w:color w:val="000000" w:themeColor="text1"/>
        </w:rPr>
        <w:t xml:space="preserve"> developed</w:t>
      </w:r>
      <w:r w:rsidR="008F60A9">
        <w:rPr>
          <w:color w:val="000000" w:themeColor="text1"/>
        </w:rPr>
        <w:t xml:space="preserve"> solution.</w:t>
      </w:r>
      <w:r w:rsidR="003E463C">
        <w:rPr>
          <w:color w:val="000000" w:themeColor="text1"/>
        </w:rPr>
        <w:t xml:space="preserve"> </w:t>
      </w:r>
      <w:r w:rsidR="002C1CF7">
        <w:rPr>
          <w:color w:val="000000" w:themeColor="text1"/>
        </w:rPr>
        <w:t xml:space="preserve">Login, logout and session data storage was added. </w:t>
      </w:r>
      <w:r w:rsidR="00B33053">
        <w:rPr>
          <w:color w:val="000000" w:themeColor="text1"/>
        </w:rPr>
        <w:t xml:space="preserve">Menu bar was </w:t>
      </w:r>
      <w:r w:rsidR="004B6F46">
        <w:rPr>
          <w:color w:val="000000" w:themeColor="text1"/>
        </w:rPr>
        <w:t>changed to</w:t>
      </w:r>
      <w:r w:rsidR="003D40CA">
        <w:rPr>
          <w:color w:val="000000" w:themeColor="text1"/>
        </w:rPr>
        <w:t xml:space="preserve"> be different for logged in and not logged in users. </w:t>
      </w:r>
      <w:r w:rsidR="0060207C">
        <w:rPr>
          <w:color w:val="000000" w:themeColor="text1"/>
        </w:rPr>
        <w:t xml:space="preserve">Registration was implemented with </w:t>
      </w:r>
      <w:r w:rsidR="00DE550D">
        <w:rPr>
          <w:color w:val="000000" w:themeColor="text1"/>
        </w:rPr>
        <w:t xml:space="preserve">connection to </w:t>
      </w:r>
      <w:r w:rsidR="0060207C">
        <w:rPr>
          <w:color w:val="000000" w:themeColor="text1"/>
        </w:rPr>
        <w:t>the</w:t>
      </w:r>
      <w:r w:rsidR="00DE550D">
        <w:rPr>
          <w:color w:val="000000" w:themeColor="text1"/>
        </w:rPr>
        <w:t xml:space="preserve"> main</w:t>
      </w:r>
      <w:r w:rsidR="0060207C">
        <w:rPr>
          <w:color w:val="000000" w:themeColor="text1"/>
        </w:rPr>
        <w:t xml:space="preserve"> working database.</w:t>
      </w:r>
      <w:r w:rsidR="007013CB">
        <w:rPr>
          <w:color w:val="000000" w:themeColor="text1"/>
        </w:rPr>
        <w:t xml:space="preserve"> Info about user is displayed on profile page. </w:t>
      </w:r>
      <w:r w:rsidR="00C35283">
        <w:rPr>
          <w:color w:val="000000" w:themeColor="text1"/>
        </w:rPr>
        <w:t xml:space="preserve">A </w:t>
      </w:r>
      <w:proofErr w:type="spellStart"/>
      <w:r w:rsidR="00C35283">
        <w:rPr>
          <w:color w:val="000000" w:themeColor="text1"/>
        </w:rPr>
        <w:t>todo</w:t>
      </w:r>
      <w:proofErr w:type="spellEnd"/>
      <w:r w:rsidR="00C35283">
        <w:rPr>
          <w:color w:val="000000" w:themeColor="text1"/>
        </w:rPr>
        <w:t xml:space="preserve"> file with list </w:t>
      </w:r>
      <w:r w:rsidR="00C35283">
        <w:rPr>
          <w:color w:val="000000" w:themeColor="text1"/>
        </w:rPr>
        <w:lastRenderedPageBreak/>
        <w:t xml:space="preserve">of not yet implemented tasks was created. </w:t>
      </w:r>
      <w:r w:rsidR="00EA1FEC">
        <w:rPr>
          <w:color w:val="000000" w:themeColor="text1"/>
        </w:rPr>
        <w:t xml:space="preserve">Ticket </w:t>
      </w:r>
      <w:r w:rsidR="006D7ABC">
        <w:rPr>
          <w:color w:val="000000" w:themeColor="text1"/>
        </w:rPr>
        <w:t>purchase</w:t>
      </w:r>
      <w:r w:rsidR="00EA1FEC">
        <w:rPr>
          <w:color w:val="000000" w:themeColor="text1"/>
        </w:rPr>
        <w:t xml:space="preserve"> with merch selection was implemented, a special table in database was created for it.</w:t>
      </w:r>
      <w:r w:rsidR="003414F3">
        <w:rPr>
          <w:color w:val="000000" w:themeColor="text1"/>
        </w:rPr>
        <w:t xml:space="preserve"> </w:t>
      </w:r>
      <w:r w:rsidR="00D928D8">
        <w:rPr>
          <w:color w:val="000000" w:themeColor="text1"/>
        </w:rPr>
        <w:t xml:space="preserve">Topping up balance function was implemented.  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9337607"/>
      <w:r>
        <w:t>Week 1</w:t>
      </w:r>
      <w:r w:rsidR="00987375">
        <w:t>3</w:t>
      </w:r>
      <w:bookmarkEnd w:id="16"/>
    </w:p>
    <w:p w14:paraId="4121D2C9" w14:textId="14813415" w:rsidR="00E45849" w:rsidRDefault="00670185" w:rsidP="00E45849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E45849" w:rsidRPr="0054197C" w14:paraId="6E6769DA" w14:textId="77777777" w:rsidTr="005A0F65">
        <w:tc>
          <w:tcPr>
            <w:tcW w:w="3424" w:type="dxa"/>
            <w:shd w:val="clear" w:color="auto" w:fill="C6D9F1" w:themeFill="text2" w:themeFillTint="33"/>
          </w:tcPr>
          <w:p w14:paraId="11F5B0F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9274EF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9CA4B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E45849" w:rsidRPr="0054197C" w14:paraId="406C2EAC" w14:textId="77777777" w:rsidTr="005A0F65">
        <w:tc>
          <w:tcPr>
            <w:tcW w:w="3424" w:type="dxa"/>
          </w:tcPr>
          <w:p w14:paraId="1054AF9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BE0A373" w14:textId="1BC6A8BD" w:rsidR="00E45849" w:rsidRPr="0054197C" w:rsidRDefault="0084508A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84508A">
              <w:rPr>
                <w:color w:val="000000" w:themeColor="text1"/>
                <w:vertAlign w:val="superscript"/>
              </w:rPr>
              <w:t>th</w:t>
            </w:r>
            <w:r w:rsidR="00E45849" w:rsidRPr="0054197C">
              <w:rPr>
                <w:color w:val="000000" w:themeColor="text1"/>
              </w:rPr>
              <w:t xml:space="preserve"> of  </w:t>
            </w:r>
            <w:r w:rsidR="00E45849">
              <w:rPr>
                <w:color w:val="000000" w:themeColor="text1"/>
              </w:rPr>
              <w:t>May</w:t>
            </w:r>
          </w:p>
        </w:tc>
        <w:tc>
          <w:tcPr>
            <w:tcW w:w="3413" w:type="dxa"/>
          </w:tcPr>
          <w:p w14:paraId="13EB2EB9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E45849" w:rsidRPr="0054197C" w14:paraId="7477A39B" w14:textId="77777777" w:rsidTr="005A0F65">
        <w:tc>
          <w:tcPr>
            <w:tcW w:w="3424" w:type="dxa"/>
          </w:tcPr>
          <w:p w14:paraId="1147508F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7EA29C7" w14:textId="31AFA0E9" w:rsidR="00E4584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7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D51C175" w14:textId="00E70D6E" w:rsidR="00E4584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E45849" w:rsidRPr="0054197C" w14:paraId="1AC9963B" w14:textId="77777777" w:rsidTr="005A0F65">
        <w:tc>
          <w:tcPr>
            <w:tcW w:w="3424" w:type="dxa"/>
          </w:tcPr>
          <w:p w14:paraId="2CCC6620" w14:textId="77777777" w:rsidR="00E45849" w:rsidRPr="0054197C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87693FF" w14:textId="7533BC65" w:rsidR="00E45849" w:rsidRDefault="00CB1967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="00E45849" w:rsidRPr="00EF5482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- </w:t>
            </w:r>
            <w:r>
              <w:rPr>
                <w:color w:val="000000" w:themeColor="text1"/>
              </w:rPr>
              <w:t>15</w:t>
            </w:r>
            <w:r w:rsidR="00E45849" w:rsidRPr="00D22A9D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8186438" w14:textId="10931935" w:rsidR="00E45849" w:rsidRPr="0054197C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B91AC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9:00</w:t>
            </w:r>
          </w:p>
        </w:tc>
      </w:tr>
      <w:tr w:rsidR="00E45849" w:rsidRPr="0054197C" w14:paraId="4402FE25" w14:textId="77777777" w:rsidTr="005A0F65">
        <w:tc>
          <w:tcPr>
            <w:tcW w:w="3424" w:type="dxa"/>
          </w:tcPr>
          <w:p w14:paraId="42951FC3" w14:textId="77777777" w:rsidR="00E45849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6DF05CDF" w14:textId="18CD2298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5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927B978" w14:textId="4EA6CF3F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E45849" w:rsidRPr="0054197C" w14:paraId="0E5883CF" w14:textId="77777777" w:rsidTr="005A0F65">
        <w:tc>
          <w:tcPr>
            <w:tcW w:w="3424" w:type="dxa"/>
          </w:tcPr>
          <w:p w14:paraId="41DCAB35" w14:textId="77777777" w:rsidR="00E45849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49A0DAF5" w14:textId="0100F566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6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AFCC684" w14:textId="21735990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3BB7B709" w14:textId="77777777" w:rsidR="00E45849" w:rsidRDefault="00E45849" w:rsidP="00E45849">
      <w:pPr>
        <w:pStyle w:val="Header222222222"/>
      </w:pPr>
    </w:p>
    <w:p w14:paraId="57656813" w14:textId="7DAEDB38" w:rsidR="00F40BE2" w:rsidRDefault="00670185" w:rsidP="00F40BE2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766BA6F" w14:textId="69B1D44A" w:rsidR="00832F1E" w:rsidRDefault="00F40BE2" w:rsidP="00832F1E">
      <w:pPr>
        <w:spacing w:line="276" w:lineRule="auto"/>
        <w:jc w:val="both"/>
        <w:rPr>
          <w:b/>
          <w:color w:val="000000" w:themeColor="text1"/>
        </w:rPr>
      </w:pPr>
      <w:r w:rsidRPr="00832F1E">
        <w:rPr>
          <w:b/>
          <w:color w:val="000000" w:themeColor="text1"/>
        </w:rPr>
        <w:t>David Hooi:</w:t>
      </w:r>
    </w:p>
    <w:p w14:paraId="3904766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This week </w:t>
      </w:r>
      <w:proofErr w:type="spellStart"/>
      <w:r w:rsidRPr="00B91AC5">
        <w:rPr>
          <w:color w:val="000000" w:themeColor="text1"/>
        </w:rPr>
        <w:t>i</w:t>
      </w:r>
      <w:proofErr w:type="spellEnd"/>
      <w:r w:rsidRPr="00B91AC5">
        <w:rPr>
          <w:color w:val="000000" w:themeColor="text1"/>
        </w:rPr>
        <w:t xml:space="preserve"> worked on starting to finish the apps. Mainly the </w:t>
      </w:r>
      <w:proofErr w:type="spellStart"/>
      <w:r w:rsidRPr="00B91AC5">
        <w:rPr>
          <w:color w:val="000000" w:themeColor="text1"/>
        </w:rPr>
        <w:t>checkin</w:t>
      </w:r>
      <w:proofErr w:type="spellEnd"/>
      <w:r w:rsidRPr="00B91AC5">
        <w:rPr>
          <w:color w:val="000000" w:themeColor="text1"/>
        </w:rPr>
        <w:t xml:space="preserve"> , shop and admin windows.</w:t>
      </w:r>
    </w:p>
    <w:p w14:paraId="7B3EDB93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sell ticket</w:t>
      </w:r>
    </w:p>
    <w:p w14:paraId="357AA34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can set </w:t>
      </w:r>
      <w:proofErr w:type="spellStart"/>
      <w:r w:rsidRPr="00B91AC5">
        <w:rPr>
          <w:color w:val="000000" w:themeColor="text1"/>
        </w:rPr>
        <w:t>rfid</w:t>
      </w:r>
      <w:proofErr w:type="spellEnd"/>
      <w:r w:rsidRPr="00B91AC5">
        <w:rPr>
          <w:color w:val="000000" w:themeColor="text1"/>
        </w:rPr>
        <w:t xml:space="preserve"> code of visitor</w:t>
      </w:r>
    </w:p>
    <w:p w14:paraId="3CD6542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see camera in Check in view</w:t>
      </w:r>
    </w:p>
    <w:p w14:paraId="05662319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switches tabs in shop view if search item is only in the other tab</w:t>
      </w:r>
    </w:p>
    <w:p w14:paraId="3A5D36E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proofErr w:type="spellStart"/>
      <w:r w:rsidRPr="00B91AC5">
        <w:rPr>
          <w:color w:val="000000" w:themeColor="text1"/>
        </w:rPr>
        <w:t>Seperated</w:t>
      </w:r>
      <w:proofErr w:type="spellEnd"/>
      <w:r w:rsidRPr="00B91AC5">
        <w:rPr>
          <w:color w:val="000000" w:themeColor="text1"/>
        </w:rPr>
        <w:t xml:space="preserve"> items in food and beverage tabs</w:t>
      </w:r>
    </w:p>
    <w:p w14:paraId="662A0EA5" w14:textId="250FCD9A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Made list with employees in admin view</w:t>
      </w:r>
    </w:p>
    <w:p w14:paraId="4F8B422B" w14:textId="77777777" w:rsidR="00F40BE2" w:rsidRPr="00832F1E" w:rsidRDefault="00F40BE2" w:rsidP="00832F1E">
      <w:pPr>
        <w:jc w:val="both"/>
        <w:rPr>
          <w:color w:val="000000" w:themeColor="text1"/>
        </w:rPr>
      </w:pPr>
      <w:r w:rsidRPr="00832F1E">
        <w:rPr>
          <w:b/>
          <w:color w:val="000000" w:themeColor="text1"/>
        </w:rPr>
        <w:t xml:space="preserve">Martin </w:t>
      </w:r>
      <w:proofErr w:type="spellStart"/>
      <w:r w:rsidRPr="00832F1E">
        <w:rPr>
          <w:b/>
          <w:color w:val="000000" w:themeColor="text1"/>
        </w:rPr>
        <w:t>Grigorov</w:t>
      </w:r>
      <w:proofErr w:type="spellEnd"/>
      <w:r w:rsidRPr="00832F1E">
        <w:rPr>
          <w:b/>
          <w:color w:val="000000" w:themeColor="text1"/>
        </w:rPr>
        <w:t>:</w:t>
      </w:r>
    </w:p>
    <w:p w14:paraId="2C76399F" w14:textId="3943B17F" w:rsidR="00F40BE2" w:rsidRDefault="007B35CA" w:rsidP="00832F1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rote us a To do list for the week.</w:t>
      </w:r>
    </w:p>
    <w:p w14:paraId="7144DA68" w14:textId="07B95E61" w:rsidR="007B35CA" w:rsidRPr="007B35CA" w:rsidRDefault="007B35CA" w:rsidP="007B35CA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Started The status view in the application. I made it possible to </w:t>
      </w:r>
      <w:r w:rsidR="004A0280">
        <w:rPr>
          <w:color w:val="000000" w:themeColor="text1"/>
        </w:rPr>
        <w:t xml:space="preserve">inspect how many people are expected for the event, how much event currency is sold and how much money the event made. I spent most of my </w:t>
      </w:r>
      <w:proofErr w:type="spellStart"/>
      <w:r w:rsidR="004A0280">
        <w:rPr>
          <w:color w:val="000000" w:themeColor="text1"/>
        </w:rPr>
        <w:t>timeon</w:t>
      </w:r>
      <w:proofErr w:type="spellEnd"/>
      <w:r w:rsidR="004A0280">
        <w:rPr>
          <w:color w:val="000000" w:themeColor="text1"/>
        </w:rPr>
        <w:t xml:space="preserve"> SQL queries</w:t>
      </w:r>
    </w:p>
    <w:p w14:paraId="4E8D65F9" w14:textId="77777777" w:rsidR="00F40BE2" w:rsidRPr="00832F1E" w:rsidRDefault="00F40BE2" w:rsidP="00832F1E">
      <w:pPr>
        <w:spacing w:line="276" w:lineRule="auto"/>
        <w:jc w:val="both"/>
        <w:rPr>
          <w:color w:val="000000" w:themeColor="text1"/>
        </w:rPr>
      </w:pPr>
      <w:proofErr w:type="spellStart"/>
      <w:r w:rsidRPr="00832F1E">
        <w:rPr>
          <w:b/>
          <w:color w:val="000000" w:themeColor="text1"/>
        </w:rPr>
        <w:t>Dimitar</w:t>
      </w:r>
      <w:proofErr w:type="spellEnd"/>
      <w:r w:rsidRPr="00832F1E">
        <w:rPr>
          <w:b/>
          <w:color w:val="000000" w:themeColor="text1"/>
        </w:rPr>
        <w:t xml:space="preserve"> Ivanov:</w:t>
      </w:r>
    </w:p>
    <w:p w14:paraId="218DD9CD" w14:textId="31EE8923" w:rsidR="00F40BE2" w:rsidRPr="00B91AC5" w:rsidRDefault="005233CD" w:rsidP="00832F1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as working on Front end website and documents.</w:t>
      </w:r>
    </w:p>
    <w:p w14:paraId="59E946DE" w14:textId="54D83198" w:rsidR="00F40BE2" w:rsidRPr="00832F1E" w:rsidRDefault="00F40BE2" w:rsidP="00697935">
      <w:pPr>
        <w:spacing w:line="276" w:lineRule="auto"/>
        <w:rPr>
          <w:b/>
          <w:color w:val="333333" w:themeColor="accent2"/>
          <w:sz w:val="32"/>
        </w:rPr>
      </w:pPr>
      <w:r w:rsidRPr="00832F1E">
        <w:rPr>
          <w:b/>
          <w:color w:val="000000" w:themeColor="text1"/>
        </w:rPr>
        <w:t xml:space="preserve">Maria </w:t>
      </w:r>
      <w:proofErr w:type="spellStart"/>
      <w:r w:rsidRPr="00832F1E">
        <w:rPr>
          <w:b/>
          <w:color w:val="000000" w:themeColor="text1"/>
        </w:rPr>
        <w:t>Khovanskaya</w:t>
      </w:r>
      <w:proofErr w:type="spellEnd"/>
      <w:r w:rsidRPr="00832F1E">
        <w:rPr>
          <w:b/>
          <w:color w:val="000000" w:themeColor="text1"/>
        </w:rPr>
        <w:t>:</w:t>
      </w:r>
      <w:r w:rsidR="00697935">
        <w:rPr>
          <w:b/>
          <w:color w:val="000000" w:themeColor="text1"/>
        </w:rPr>
        <w:br/>
      </w:r>
      <w:r w:rsidR="00CD2D44" w:rsidRPr="00CD2D44">
        <w:rPr>
          <w:color w:val="000000" w:themeColor="text1"/>
        </w:rPr>
        <w:t>Fixed</w:t>
      </w:r>
      <w:r w:rsidR="00CD2784">
        <w:rPr>
          <w:color w:val="000000" w:themeColor="text1"/>
        </w:rPr>
        <w:t xml:space="preserve"> several bugs</w:t>
      </w:r>
      <w:r w:rsidR="00FF777E">
        <w:rPr>
          <w:color w:val="000000" w:themeColor="text1"/>
        </w:rPr>
        <w:t xml:space="preserve"> in php</w:t>
      </w:r>
      <w:r w:rsidR="001D2908">
        <w:rPr>
          <w:color w:val="000000" w:themeColor="text1"/>
        </w:rPr>
        <w:t xml:space="preserve">, </w:t>
      </w:r>
      <w:r w:rsidR="00754B4C">
        <w:rPr>
          <w:color w:val="000000" w:themeColor="text1"/>
        </w:rPr>
        <w:t>implemented review use case</w:t>
      </w:r>
      <w:r w:rsidR="005C2E30">
        <w:rPr>
          <w:color w:val="000000" w:themeColor="text1"/>
        </w:rPr>
        <w:t xml:space="preserve"> with database usage. </w:t>
      </w:r>
      <w:r w:rsidR="00963917">
        <w:rPr>
          <w:color w:val="000000" w:themeColor="text1"/>
        </w:rPr>
        <w:t xml:space="preserve">Updated </w:t>
      </w:r>
      <w:proofErr w:type="spellStart"/>
      <w:r w:rsidR="00963917">
        <w:rPr>
          <w:color w:val="000000" w:themeColor="text1"/>
        </w:rPr>
        <w:t>todo</w:t>
      </w:r>
      <w:proofErr w:type="spellEnd"/>
      <w:r w:rsidR="00D77957">
        <w:rPr>
          <w:color w:val="000000" w:themeColor="text1"/>
        </w:rPr>
        <w:t xml:space="preserve"> for website.</w:t>
      </w:r>
      <w:r w:rsidR="00204BEE">
        <w:rPr>
          <w:color w:val="000000" w:themeColor="text1"/>
        </w:rPr>
        <w:t xml:space="preserve"> </w:t>
      </w:r>
      <w:r w:rsidR="00101A2C">
        <w:rPr>
          <w:color w:val="000000" w:themeColor="text1"/>
        </w:rPr>
        <w:t xml:space="preserve">After </w:t>
      </w:r>
      <w:r w:rsidR="00943F06">
        <w:rPr>
          <w:color w:val="000000" w:themeColor="text1"/>
        </w:rPr>
        <w:t xml:space="preserve">front-end fix </w:t>
      </w:r>
      <w:r w:rsidR="00054D0D">
        <w:rPr>
          <w:color w:val="000000" w:themeColor="text1"/>
        </w:rPr>
        <w:t>–</w:t>
      </w:r>
      <w:r w:rsidR="00200D3F">
        <w:rPr>
          <w:color w:val="000000" w:themeColor="text1"/>
        </w:rPr>
        <w:t xml:space="preserve"> </w:t>
      </w:r>
      <w:r w:rsidR="00054D0D">
        <w:rPr>
          <w:color w:val="000000" w:themeColor="text1"/>
        </w:rPr>
        <w:t xml:space="preserve">implemented possibility of leaving an anonymous </w:t>
      </w:r>
      <w:r w:rsidR="00F94DA3">
        <w:rPr>
          <w:color w:val="000000" w:themeColor="text1"/>
        </w:rPr>
        <w:t>review.</w:t>
      </w:r>
      <w:r w:rsidR="00305B18">
        <w:rPr>
          <w:color w:val="000000" w:themeColor="text1"/>
        </w:rPr>
        <w:t xml:space="preserve"> Made it possible for reviews to be shown on reviews page, uploaded from database.</w:t>
      </w:r>
    </w:p>
    <w:p w14:paraId="381CFFC3" w14:textId="7C4D048F" w:rsidR="00F40BE2" w:rsidRPr="004D0562" w:rsidRDefault="00F40BE2" w:rsidP="00F40BE2">
      <w:pPr>
        <w:pStyle w:val="Header222222222"/>
      </w:pP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9337608"/>
      <w:r>
        <w:t>Week 1</w:t>
      </w:r>
      <w:r w:rsidR="00987375">
        <w:t>4</w:t>
      </w:r>
      <w:bookmarkEnd w:id="17"/>
    </w:p>
    <w:p w14:paraId="3730ED6D" w14:textId="78930962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080D8C" w:rsidRPr="0054197C" w14:paraId="20AA134E" w14:textId="77777777" w:rsidTr="005A0F65">
        <w:tc>
          <w:tcPr>
            <w:tcW w:w="3424" w:type="dxa"/>
            <w:shd w:val="clear" w:color="auto" w:fill="C6D9F1" w:themeFill="text2" w:themeFillTint="33"/>
          </w:tcPr>
          <w:p w14:paraId="7E79A988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C69B634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E7F9CAB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080D8C" w:rsidRPr="0054197C" w14:paraId="17D1CBBB" w14:textId="77777777" w:rsidTr="005A0F65">
        <w:tc>
          <w:tcPr>
            <w:tcW w:w="3424" w:type="dxa"/>
          </w:tcPr>
          <w:p w14:paraId="37B3603E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777FFA3E" w14:textId="667A571F" w:rsidR="00080D8C" w:rsidRPr="0054197C" w:rsidRDefault="00824BB4" w:rsidP="005A0F65">
            <w:pPr>
              <w:rPr>
                <w:color w:val="000000" w:themeColor="text1"/>
              </w:rPr>
            </w:pPr>
            <w:r w:rsidRPr="0028178F">
              <w:rPr>
                <w:color w:val="000000" w:themeColor="text1"/>
              </w:rPr>
              <w:t>21</w:t>
            </w:r>
            <w:r w:rsidR="0028178F" w:rsidRPr="0028178F">
              <w:rPr>
                <w:color w:val="000000" w:themeColor="text1"/>
                <w:vertAlign w:val="superscript"/>
              </w:rPr>
              <w:t>st</w:t>
            </w:r>
            <w:r w:rsidR="00080D8C" w:rsidRPr="0054197C">
              <w:rPr>
                <w:color w:val="000000" w:themeColor="text1"/>
              </w:rPr>
              <w:t xml:space="preserve"> of  </w:t>
            </w:r>
            <w:r w:rsidR="00080D8C">
              <w:rPr>
                <w:color w:val="000000" w:themeColor="text1"/>
              </w:rPr>
              <w:t>May</w:t>
            </w:r>
          </w:p>
        </w:tc>
        <w:tc>
          <w:tcPr>
            <w:tcW w:w="3413" w:type="dxa"/>
          </w:tcPr>
          <w:p w14:paraId="03B026EC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080D8C" w:rsidRPr="0054197C" w14:paraId="59DF87D8" w14:textId="77777777" w:rsidTr="005A0F65">
        <w:tc>
          <w:tcPr>
            <w:tcW w:w="3424" w:type="dxa"/>
          </w:tcPr>
          <w:p w14:paraId="66818DE9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32E20B4" w14:textId="2AF01269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  <w:r w:rsidR="00EC20A2">
              <w:rPr>
                <w:color w:val="000000" w:themeColor="text1"/>
              </w:rPr>
              <w:t>20</w:t>
            </w:r>
            <w:r w:rsidR="00EC20A2" w:rsidRPr="00EC20A2">
              <w:rPr>
                <w:color w:val="000000" w:themeColor="text1"/>
                <w:vertAlign w:val="superscript"/>
              </w:rPr>
              <w:t>th</w:t>
            </w:r>
            <w:r w:rsidR="00EC20A2">
              <w:rPr>
                <w:color w:val="000000" w:themeColor="text1"/>
              </w:rPr>
              <w:t xml:space="preserve"> -27</w:t>
            </w:r>
            <w:r w:rsidR="003F29F5" w:rsidRPr="003F29F5">
              <w:rPr>
                <w:color w:val="000000" w:themeColor="text1"/>
                <w:vertAlign w:val="superscript"/>
              </w:rPr>
              <w:t>th</w:t>
            </w:r>
            <w:r w:rsidR="003F29F5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BA952EF" w14:textId="7DEEAA37" w:rsidR="00080D8C" w:rsidRPr="0054197C" w:rsidRDefault="00EC20A2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7:00-20:00</w:t>
            </w:r>
          </w:p>
        </w:tc>
      </w:tr>
      <w:tr w:rsidR="00080D8C" w:rsidRPr="0054197C" w14:paraId="661C61E5" w14:textId="77777777" w:rsidTr="005A0F65">
        <w:tc>
          <w:tcPr>
            <w:tcW w:w="3424" w:type="dxa"/>
          </w:tcPr>
          <w:p w14:paraId="6F6B4E65" w14:textId="77777777" w:rsidR="00080D8C" w:rsidRPr="0054197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Individual work Maria</w:t>
            </w:r>
          </w:p>
        </w:tc>
        <w:tc>
          <w:tcPr>
            <w:tcW w:w="3413" w:type="dxa"/>
          </w:tcPr>
          <w:p w14:paraId="02AB6C3C" w14:textId="22C10C0D" w:rsidR="00080D8C" w:rsidRDefault="009F5EC6" w:rsidP="005A0F65">
            <w:pPr>
              <w:rPr>
                <w:color w:val="000000" w:themeColor="text1"/>
              </w:rPr>
            </w:pPr>
            <w:r w:rsidRPr="009F5EC6">
              <w:rPr>
                <w:color w:val="000000" w:themeColor="text1"/>
              </w:rPr>
              <w:t>20</w:t>
            </w:r>
            <w:r w:rsidR="00080D8C" w:rsidRPr="009F5EC6">
              <w:rPr>
                <w:color w:val="000000" w:themeColor="text1"/>
                <w:vertAlign w:val="superscript"/>
              </w:rPr>
              <w:t>th</w:t>
            </w:r>
            <w:r w:rsidR="00080D8C">
              <w:rPr>
                <w:color w:val="000000" w:themeColor="text1"/>
              </w:rPr>
              <w:t xml:space="preserve"> </w:t>
            </w:r>
            <w:r w:rsidR="00BE246A">
              <w:rPr>
                <w:color w:val="000000" w:themeColor="text1"/>
              </w:rPr>
              <w:t>–</w:t>
            </w:r>
            <w:r w:rsidR="00080D8C">
              <w:rPr>
                <w:color w:val="000000" w:themeColor="text1"/>
              </w:rPr>
              <w:t xml:space="preserve"> </w:t>
            </w:r>
            <w:r w:rsidR="006E6F84">
              <w:rPr>
                <w:color w:val="000000" w:themeColor="text1"/>
              </w:rPr>
              <w:t>22</w:t>
            </w:r>
            <w:r w:rsidR="00BE246A" w:rsidRPr="00BE246A">
              <w:rPr>
                <w:color w:val="000000" w:themeColor="text1"/>
                <w:vertAlign w:val="superscript"/>
              </w:rPr>
              <w:t>nd</w:t>
            </w:r>
            <w:r w:rsidR="00080D8C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0563F0E0" w14:textId="77777777" w:rsidR="00080D8C" w:rsidRPr="0054197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080D8C" w:rsidRPr="0054197C" w14:paraId="569ECEFB" w14:textId="77777777" w:rsidTr="005A0F65">
        <w:tc>
          <w:tcPr>
            <w:tcW w:w="3424" w:type="dxa"/>
          </w:tcPr>
          <w:p w14:paraId="69E47894" w14:textId="77777777" w:rsidR="00080D8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7CF2B3FB" w14:textId="77777777" w:rsidR="00080D8C" w:rsidRDefault="00080D8C" w:rsidP="005A0F65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5EFABCF" w14:textId="77777777" w:rsidR="00080D8C" w:rsidRDefault="00080D8C" w:rsidP="005A0F65">
            <w:pPr>
              <w:rPr>
                <w:color w:val="000000" w:themeColor="text1"/>
              </w:rPr>
            </w:pPr>
          </w:p>
        </w:tc>
      </w:tr>
      <w:tr w:rsidR="00080D8C" w:rsidRPr="0054197C" w14:paraId="44076722" w14:textId="77777777" w:rsidTr="005A0F65">
        <w:tc>
          <w:tcPr>
            <w:tcW w:w="3424" w:type="dxa"/>
          </w:tcPr>
          <w:p w14:paraId="25776886" w14:textId="77777777" w:rsidR="00080D8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70F1A163" w14:textId="77777777" w:rsidR="00080D8C" w:rsidRDefault="00080D8C" w:rsidP="005A0F65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0C94276" w14:textId="77777777" w:rsidR="00080D8C" w:rsidRDefault="00080D8C" w:rsidP="005A0F65">
            <w:pPr>
              <w:rPr>
                <w:color w:val="000000" w:themeColor="text1"/>
              </w:rPr>
            </w:pPr>
          </w:p>
        </w:tc>
      </w:tr>
    </w:tbl>
    <w:p w14:paraId="3BDBE8AB" w14:textId="71F3B619" w:rsidR="00080D8C" w:rsidRDefault="00080D8C" w:rsidP="00F70175">
      <w:pPr>
        <w:pStyle w:val="Header222222222"/>
      </w:pP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2D6205A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  <w:r w:rsidRPr="00B3608E">
        <w:rPr>
          <w:b/>
          <w:color w:val="000000" w:themeColor="text1"/>
        </w:rPr>
        <w:t>David Hooi:</w:t>
      </w:r>
    </w:p>
    <w:p w14:paraId="1BA40D64" w14:textId="70FF44E5" w:rsidR="009B7425" w:rsidRDefault="001066F7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This week I worked on implementing the camping, loan stand and checkout windows. I also worked on displaying information to the user. And started handling exceptions.</w:t>
      </w:r>
    </w:p>
    <w:p w14:paraId="0C03021A" w14:textId="4BA14AB5" w:rsidR="001066F7" w:rsidRDefault="001066F7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Implemented the following:</w:t>
      </w:r>
    </w:p>
    <w:p w14:paraId="05BBDDB2" w14:textId="090D1F07" w:rsidR="001066F7" w:rsidRDefault="001066F7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Send email to visitor that purchased ticket at the gate</w:t>
      </w:r>
    </w:p>
    <w:p w14:paraId="576C0F15" w14:textId="0FB6835C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Can now deselect shop and loan stand items in </w:t>
      </w:r>
      <w:proofErr w:type="spellStart"/>
      <w:r>
        <w:rPr>
          <w:bCs/>
          <w:color w:val="000000" w:themeColor="text1"/>
        </w:rPr>
        <w:t>itemview</w:t>
      </w:r>
      <w:proofErr w:type="spellEnd"/>
    </w:p>
    <w:p w14:paraId="67DA1B8A" w14:textId="2B90D5FC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Pay for camping spot  in camping window</w:t>
      </w:r>
    </w:p>
    <w:p w14:paraId="6E6DFCA9" w14:textId="56FF1A37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Loan and return items at </w:t>
      </w:r>
      <w:proofErr w:type="spellStart"/>
      <w:r>
        <w:rPr>
          <w:bCs/>
          <w:color w:val="000000" w:themeColor="text1"/>
        </w:rPr>
        <w:t>loanstand</w:t>
      </w:r>
      <w:proofErr w:type="spellEnd"/>
    </w:p>
    <w:p w14:paraId="139D822E" w14:textId="39BB45EA" w:rsidR="003F29F5" w:rsidRDefault="003F29F5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Can increase loan days(amount of days the visitor wants to loan the item) for each item</w:t>
      </w:r>
    </w:p>
    <w:p w14:paraId="60760463" w14:textId="5F09C27B" w:rsidR="003F29F5" w:rsidRDefault="003F29F5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Can now determine when an item is overdue and charge extra for that item. This happens at checkout and </w:t>
      </w:r>
      <w:proofErr w:type="spellStart"/>
      <w:r>
        <w:rPr>
          <w:bCs/>
          <w:color w:val="000000" w:themeColor="text1"/>
        </w:rPr>
        <w:t>loanstand</w:t>
      </w:r>
      <w:bookmarkStart w:id="18" w:name="_GoBack"/>
      <w:bookmarkEnd w:id="18"/>
      <w:proofErr w:type="spellEnd"/>
    </w:p>
    <w:p w14:paraId="79087203" w14:textId="7DFDBD24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Can see visitor balance and unreturned items in checkout window</w:t>
      </w:r>
    </w:p>
    <w:p w14:paraId="0A4E10FB" w14:textId="226AC593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Can checkout temporally or permanently</w:t>
      </w:r>
    </w:p>
    <w:p w14:paraId="2A9973DE" w14:textId="72209C6D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Can Change employee </w:t>
      </w:r>
    </w:p>
    <w:p w14:paraId="681DEC71" w14:textId="3DB58055" w:rsidR="00362386" w:rsidRDefault="00362386" w:rsidP="00B3608E">
      <w:pPr>
        <w:spacing w:line="276" w:lineRule="auto"/>
        <w:jc w:val="both"/>
        <w:rPr>
          <w:bCs/>
          <w:color w:val="000000" w:themeColor="text1"/>
        </w:rPr>
      </w:pPr>
      <w:r>
        <w:rPr>
          <w:bCs/>
          <w:color w:val="000000" w:themeColor="text1"/>
        </w:rPr>
        <w:t>Get jobs from database</w:t>
      </w:r>
    </w:p>
    <w:p w14:paraId="66716AEE" w14:textId="77777777" w:rsidR="001066F7" w:rsidRPr="001066F7" w:rsidRDefault="001066F7" w:rsidP="00B3608E">
      <w:pPr>
        <w:spacing w:line="276" w:lineRule="auto"/>
        <w:jc w:val="both"/>
        <w:rPr>
          <w:bCs/>
          <w:color w:val="000000" w:themeColor="text1"/>
        </w:rPr>
      </w:pPr>
    </w:p>
    <w:p w14:paraId="7FA26FFE" w14:textId="77777777" w:rsidR="009B7425" w:rsidRPr="00B3608E" w:rsidRDefault="009B7425" w:rsidP="00B3608E">
      <w:pPr>
        <w:jc w:val="both"/>
        <w:rPr>
          <w:color w:val="000000" w:themeColor="text1"/>
        </w:rPr>
      </w:pPr>
      <w:r w:rsidRPr="00B3608E">
        <w:rPr>
          <w:b/>
          <w:color w:val="000000" w:themeColor="text1"/>
        </w:rPr>
        <w:t xml:space="preserve">Martin </w:t>
      </w:r>
      <w:proofErr w:type="spellStart"/>
      <w:r w:rsidRPr="00B3608E">
        <w:rPr>
          <w:b/>
          <w:color w:val="000000" w:themeColor="text1"/>
        </w:rPr>
        <w:t>Grigorov</w:t>
      </w:r>
      <w:proofErr w:type="spellEnd"/>
      <w:r w:rsidRPr="00B3608E">
        <w:rPr>
          <w:b/>
          <w:color w:val="000000" w:themeColor="text1"/>
        </w:rPr>
        <w:t>:</w:t>
      </w:r>
    </w:p>
    <w:p w14:paraId="15AF6C18" w14:textId="7D1CADC1" w:rsidR="009B7425" w:rsidRDefault="007B35CA" w:rsidP="00B3608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Finalized the status view of our app. Now the f</w:t>
      </w:r>
      <w:r w:rsidR="001066F7">
        <w:rPr>
          <w:color w:val="000000" w:themeColor="text1"/>
        </w:rPr>
        <w:t>ea</w:t>
      </w:r>
      <w:r>
        <w:rPr>
          <w:color w:val="000000" w:themeColor="text1"/>
        </w:rPr>
        <w:t xml:space="preserve">ture of inspecting the event is possible. </w:t>
      </w:r>
    </w:p>
    <w:p w14:paraId="7872D3BB" w14:textId="7B383859" w:rsidR="007B35CA" w:rsidRPr="00E55A6E" w:rsidRDefault="007B35CA" w:rsidP="00B3608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as writing SQL queries  most of the time.</w:t>
      </w:r>
      <w:r w:rsidR="00B51CC5" w:rsidRPr="00B3608E">
        <w:rPr>
          <w:b/>
          <w:color w:val="000000" w:themeColor="text1"/>
        </w:rPr>
        <w:t xml:space="preserve"> </w:t>
      </w:r>
      <w:r w:rsidR="00E55A6E" w:rsidRPr="00E55A6E">
        <w:rPr>
          <w:color w:val="000000" w:themeColor="text1"/>
        </w:rPr>
        <w:t>Made a To do list for next week.</w:t>
      </w:r>
    </w:p>
    <w:p w14:paraId="05D2A246" w14:textId="77777777" w:rsidR="009B7425" w:rsidRPr="00B3608E" w:rsidRDefault="009B7425" w:rsidP="00B3608E">
      <w:pPr>
        <w:spacing w:line="276" w:lineRule="auto"/>
        <w:jc w:val="both"/>
        <w:rPr>
          <w:color w:val="000000" w:themeColor="text1"/>
        </w:rPr>
      </w:pPr>
      <w:proofErr w:type="spellStart"/>
      <w:r w:rsidRPr="00B3608E">
        <w:rPr>
          <w:b/>
          <w:color w:val="000000" w:themeColor="text1"/>
        </w:rPr>
        <w:t>Dimitar</w:t>
      </w:r>
      <w:proofErr w:type="spellEnd"/>
      <w:r w:rsidRPr="00B3608E">
        <w:rPr>
          <w:b/>
          <w:color w:val="000000" w:themeColor="text1"/>
        </w:rPr>
        <w:t xml:space="preserve"> Ivanov:</w:t>
      </w:r>
    </w:p>
    <w:p w14:paraId="7CA80AD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55B45815" w14:textId="16F3EC3E" w:rsidR="009B7425" w:rsidRPr="00B3608E" w:rsidRDefault="009B7425" w:rsidP="00B3608E">
      <w:pPr>
        <w:spacing w:line="276" w:lineRule="auto"/>
        <w:rPr>
          <w:b/>
          <w:color w:val="333333" w:themeColor="accent2"/>
          <w:sz w:val="32"/>
        </w:rPr>
      </w:pPr>
      <w:r w:rsidRPr="00B3608E">
        <w:rPr>
          <w:b/>
          <w:color w:val="000000" w:themeColor="text1"/>
        </w:rPr>
        <w:t xml:space="preserve">Maria </w:t>
      </w:r>
      <w:proofErr w:type="spellStart"/>
      <w:r w:rsidRPr="00B3608E">
        <w:rPr>
          <w:b/>
          <w:color w:val="000000" w:themeColor="text1"/>
        </w:rPr>
        <w:t>Khovanskaya</w:t>
      </w:r>
      <w:proofErr w:type="spellEnd"/>
      <w:r w:rsidRPr="00B3608E">
        <w:rPr>
          <w:b/>
          <w:color w:val="000000" w:themeColor="text1"/>
        </w:rPr>
        <w:t>:</w:t>
      </w:r>
      <w:r w:rsidRPr="00B3608E">
        <w:rPr>
          <w:b/>
          <w:color w:val="000000" w:themeColor="text1"/>
        </w:rPr>
        <w:br/>
      </w:r>
      <w:r w:rsidR="00935DE9" w:rsidRPr="00935DE9">
        <w:rPr>
          <w:color w:val="333333" w:themeColor="accent2"/>
        </w:rPr>
        <w:t>Updated</w:t>
      </w:r>
      <w:r w:rsidR="00AA7051">
        <w:rPr>
          <w:color w:val="333333" w:themeColor="accent2"/>
        </w:rPr>
        <w:t xml:space="preserve"> process report for the last several weeks. </w:t>
      </w:r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9337609"/>
      <w:r>
        <w:t>Week 1</w:t>
      </w:r>
      <w:r w:rsidR="00987375">
        <w:t>5</w:t>
      </w:r>
      <w:bookmarkEnd w:id="19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9337610"/>
      <w:r>
        <w:t>Week 1</w:t>
      </w:r>
      <w:r w:rsidR="00987375">
        <w:t>6</w:t>
      </w:r>
      <w:bookmarkEnd w:id="20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9337611"/>
      <w:r>
        <w:lastRenderedPageBreak/>
        <w:t>Week 1</w:t>
      </w:r>
      <w:r w:rsidR="00987375">
        <w:t>7</w:t>
      </w:r>
      <w:bookmarkEnd w:id="2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9337612"/>
      <w:r>
        <w:t>Week 1</w:t>
      </w:r>
      <w:r w:rsidR="00987375">
        <w:t>8</w:t>
      </w:r>
      <w:bookmarkEnd w:id="22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9337613"/>
      <w:r>
        <w:t>Week 1</w:t>
      </w:r>
      <w:r w:rsidR="00987375">
        <w:t>9</w:t>
      </w:r>
      <w:bookmarkEnd w:id="23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9337614"/>
      <w:r>
        <w:t xml:space="preserve">Week </w:t>
      </w:r>
      <w:r w:rsidR="00987375">
        <w:t>20</w:t>
      </w:r>
      <w:bookmarkEnd w:id="24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5" w:name="_Toc9337615"/>
      <w:r>
        <w:t>3.1 Opinion about deserved mark</w:t>
      </w:r>
      <w:bookmarkEnd w:id="25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6" w:name="_Toc9337616"/>
      <w:r>
        <w:t xml:space="preserve">3.2 </w:t>
      </w:r>
      <w:r w:rsidR="00881188">
        <w:t>Justifying the mark</w:t>
      </w:r>
      <w:bookmarkEnd w:id="26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7" w:name="_Toc9337617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7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8" w:name="_Toc9337618"/>
      <w:r>
        <w:t>4</w:t>
      </w:r>
      <w:r w:rsidR="003F60CF">
        <w:t xml:space="preserve">.2 </w:t>
      </w:r>
      <w:r w:rsidR="00D2324D">
        <w:t>Learning moments from the project</w:t>
      </w:r>
      <w:bookmarkEnd w:id="28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9" w:name="_Toc9337619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9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30" w:name="_Toc9337620"/>
      <w:r>
        <w:t>4.4</w:t>
      </w:r>
      <w:r w:rsidR="007122A8">
        <w:t xml:space="preserve"> </w:t>
      </w:r>
      <w:r w:rsidR="000D58BF">
        <w:t>Improvements for next project</w:t>
      </w:r>
      <w:bookmarkEnd w:id="30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5B1DE" w14:textId="77777777" w:rsidR="00D47940" w:rsidRDefault="00D47940">
      <w:r>
        <w:separator/>
      </w:r>
    </w:p>
  </w:endnote>
  <w:endnote w:type="continuationSeparator" w:id="0">
    <w:p w14:paraId="4A59FD57" w14:textId="77777777" w:rsidR="00D47940" w:rsidRDefault="00D47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7B35CA" w:rsidRPr="006621AA" w:rsidRDefault="007B35CA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7B35CA" w:rsidRPr="006621AA" w:rsidRDefault="007B35CA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7B35CA" w:rsidRPr="006621AA" w:rsidRDefault="007B35CA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7B35CA" w:rsidRPr="006621AA" w:rsidRDefault="007B35CA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7B35CA" w:rsidRPr="006621AA" w:rsidRDefault="007B35CA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7B35CA" w:rsidRPr="006621AA" w:rsidRDefault="007B35CA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7B35CA" w:rsidRPr="006621AA" w:rsidRDefault="007B35CA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7B35CA" w:rsidRPr="006621AA" w:rsidRDefault="007B35CA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7B35CA" w:rsidRPr="006621AA" w:rsidRDefault="007B35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AA178" w14:textId="77777777" w:rsidR="00D47940" w:rsidRDefault="00D47940">
      <w:r>
        <w:separator/>
      </w:r>
    </w:p>
  </w:footnote>
  <w:footnote w:type="continuationSeparator" w:id="0">
    <w:p w14:paraId="66FD53D5" w14:textId="77777777" w:rsidR="00D47940" w:rsidRDefault="00D47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3F3F75"/>
    <w:multiLevelType w:val="hybridMultilevel"/>
    <w:tmpl w:val="BCA6CA46"/>
    <w:lvl w:ilvl="0" w:tplc="C5061F14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qQUA7Loo0S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4D0D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0D8C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0CB7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09B4"/>
    <w:rsid w:val="000C1693"/>
    <w:rsid w:val="000C3FA1"/>
    <w:rsid w:val="000C6CA1"/>
    <w:rsid w:val="000C7B39"/>
    <w:rsid w:val="000C7FAA"/>
    <w:rsid w:val="000D0842"/>
    <w:rsid w:val="000D0E5E"/>
    <w:rsid w:val="000D37F5"/>
    <w:rsid w:val="000D5023"/>
    <w:rsid w:val="000D58BF"/>
    <w:rsid w:val="000E0E89"/>
    <w:rsid w:val="000E5559"/>
    <w:rsid w:val="000E5A4E"/>
    <w:rsid w:val="000E6A6E"/>
    <w:rsid w:val="000E6F27"/>
    <w:rsid w:val="000E748B"/>
    <w:rsid w:val="000F0105"/>
    <w:rsid w:val="000F149E"/>
    <w:rsid w:val="000F2E16"/>
    <w:rsid w:val="000F46B1"/>
    <w:rsid w:val="000F55EB"/>
    <w:rsid w:val="000F7432"/>
    <w:rsid w:val="000F750E"/>
    <w:rsid w:val="00100648"/>
    <w:rsid w:val="00101A2C"/>
    <w:rsid w:val="00103F48"/>
    <w:rsid w:val="001050BD"/>
    <w:rsid w:val="0010514A"/>
    <w:rsid w:val="00106208"/>
    <w:rsid w:val="001066F7"/>
    <w:rsid w:val="001071C2"/>
    <w:rsid w:val="00107973"/>
    <w:rsid w:val="001120C3"/>
    <w:rsid w:val="00112B87"/>
    <w:rsid w:val="00113A6F"/>
    <w:rsid w:val="0011747B"/>
    <w:rsid w:val="0011748E"/>
    <w:rsid w:val="00117B48"/>
    <w:rsid w:val="00120A41"/>
    <w:rsid w:val="00122975"/>
    <w:rsid w:val="00124B36"/>
    <w:rsid w:val="00124EB5"/>
    <w:rsid w:val="00126DBF"/>
    <w:rsid w:val="00126FE4"/>
    <w:rsid w:val="001306FB"/>
    <w:rsid w:val="0013278C"/>
    <w:rsid w:val="00132C46"/>
    <w:rsid w:val="001351ED"/>
    <w:rsid w:val="00135298"/>
    <w:rsid w:val="001402C4"/>
    <w:rsid w:val="001406AE"/>
    <w:rsid w:val="00142C75"/>
    <w:rsid w:val="001461D3"/>
    <w:rsid w:val="00147992"/>
    <w:rsid w:val="00147EF7"/>
    <w:rsid w:val="00150A06"/>
    <w:rsid w:val="00150A34"/>
    <w:rsid w:val="0015373F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251C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241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A7A92"/>
    <w:rsid w:val="001A7CD3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908"/>
    <w:rsid w:val="001D2E3D"/>
    <w:rsid w:val="001D401A"/>
    <w:rsid w:val="001D4728"/>
    <w:rsid w:val="001D591D"/>
    <w:rsid w:val="001D7CE2"/>
    <w:rsid w:val="001D7DF5"/>
    <w:rsid w:val="001E0398"/>
    <w:rsid w:val="001E2F23"/>
    <w:rsid w:val="001E65BE"/>
    <w:rsid w:val="001F0245"/>
    <w:rsid w:val="001F0BCD"/>
    <w:rsid w:val="001F230C"/>
    <w:rsid w:val="001F4470"/>
    <w:rsid w:val="001F4E47"/>
    <w:rsid w:val="00200D3F"/>
    <w:rsid w:val="00202DEB"/>
    <w:rsid w:val="00204BEE"/>
    <w:rsid w:val="002052AD"/>
    <w:rsid w:val="00206D7B"/>
    <w:rsid w:val="00211C88"/>
    <w:rsid w:val="00211FCF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6FB2"/>
    <w:rsid w:val="002778E0"/>
    <w:rsid w:val="00277ADB"/>
    <w:rsid w:val="00277C28"/>
    <w:rsid w:val="0028178F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5045"/>
    <w:rsid w:val="002A63B7"/>
    <w:rsid w:val="002A7653"/>
    <w:rsid w:val="002A7669"/>
    <w:rsid w:val="002B4007"/>
    <w:rsid w:val="002B539B"/>
    <w:rsid w:val="002B5979"/>
    <w:rsid w:val="002B5A1E"/>
    <w:rsid w:val="002B60B9"/>
    <w:rsid w:val="002C1CF7"/>
    <w:rsid w:val="002C238A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5B18"/>
    <w:rsid w:val="00307B14"/>
    <w:rsid w:val="00311D9B"/>
    <w:rsid w:val="003126DE"/>
    <w:rsid w:val="00313996"/>
    <w:rsid w:val="00317059"/>
    <w:rsid w:val="00321111"/>
    <w:rsid w:val="00321A1D"/>
    <w:rsid w:val="00326F7A"/>
    <w:rsid w:val="00327A16"/>
    <w:rsid w:val="00327DAE"/>
    <w:rsid w:val="003316ED"/>
    <w:rsid w:val="0033397B"/>
    <w:rsid w:val="003402B0"/>
    <w:rsid w:val="003407DC"/>
    <w:rsid w:val="003413EF"/>
    <w:rsid w:val="003414F3"/>
    <w:rsid w:val="00343B66"/>
    <w:rsid w:val="0034465B"/>
    <w:rsid w:val="00344734"/>
    <w:rsid w:val="00345388"/>
    <w:rsid w:val="0034685B"/>
    <w:rsid w:val="00347180"/>
    <w:rsid w:val="00351DD3"/>
    <w:rsid w:val="0035298E"/>
    <w:rsid w:val="0035534F"/>
    <w:rsid w:val="00355C1E"/>
    <w:rsid w:val="00355EEB"/>
    <w:rsid w:val="00356506"/>
    <w:rsid w:val="003566B8"/>
    <w:rsid w:val="003608C7"/>
    <w:rsid w:val="0036163C"/>
    <w:rsid w:val="00361CE6"/>
    <w:rsid w:val="00362386"/>
    <w:rsid w:val="00362BD1"/>
    <w:rsid w:val="0036347E"/>
    <w:rsid w:val="00366751"/>
    <w:rsid w:val="00370AB9"/>
    <w:rsid w:val="00371C82"/>
    <w:rsid w:val="00373FA7"/>
    <w:rsid w:val="003741C0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113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40CA"/>
    <w:rsid w:val="003D6510"/>
    <w:rsid w:val="003D70A4"/>
    <w:rsid w:val="003E0F3D"/>
    <w:rsid w:val="003E2D87"/>
    <w:rsid w:val="003E463C"/>
    <w:rsid w:val="003E46D9"/>
    <w:rsid w:val="003E5238"/>
    <w:rsid w:val="003E7333"/>
    <w:rsid w:val="003F0BE4"/>
    <w:rsid w:val="003F29F5"/>
    <w:rsid w:val="003F320B"/>
    <w:rsid w:val="003F4AFF"/>
    <w:rsid w:val="003F60CF"/>
    <w:rsid w:val="003F648F"/>
    <w:rsid w:val="003F656E"/>
    <w:rsid w:val="00404DED"/>
    <w:rsid w:val="004060E8"/>
    <w:rsid w:val="004063D3"/>
    <w:rsid w:val="004072C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2465"/>
    <w:rsid w:val="00455392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4E6"/>
    <w:rsid w:val="00472AC7"/>
    <w:rsid w:val="00472B9C"/>
    <w:rsid w:val="00473AB7"/>
    <w:rsid w:val="004775D9"/>
    <w:rsid w:val="00477882"/>
    <w:rsid w:val="00481A3D"/>
    <w:rsid w:val="004857CE"/>
    <w:rsid w:val="00485ED3"/>
    <w:rsid w:val="00486629"/>
    <w:rsid w:val="004874F4"/>
    <w:rsid w:val="00490C12"/>
    <w:rsid w:val="004921CC"/>
    <w:rsid w:val="004935C4"/>
    <w:rsid w:val="0049410E"/>
    <w:rsid w:val="00497BED"/>
    <w:rsid w:val="004A0280"/>
    <w:rsid w:val="004A4394"/>
    <w:rsid w:val="004A4E27"/>
    <w:rsid w:val="004A5B78"/>
    <w:rsid w:val="004A61C2"/>
    <w:rsid w:val="004A6619"/>
    <w:rsid w:val="004A6AA5"/>
    <w:rsid w:val="004A73BF"/>
    <w:rsid w:val="004A7FF8"/>
    <w:rsid w:val="004B0C7E"/>
    <w:rsid w:val="004B1FDC"/>
    <w:rsid w:val="004B2393"/>
    <w:rsid w:val="004B366C"/>
    <w:rsid w:val="004B5F1D"/>
    <w:rsid w:val="004B64FE"/>
    <w:rsid w:val="004B6F46"/>
    <w:rsid w:val="004C0F90"/>
    <w:rsid w:val="004C5B4D"/>
    <w:rsid w:val="004D0562"/>
    <w:rsid w:val="004D26E9"/>
    <w:rsid w:val="004D2D8F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33CD"/>
    <w:rsid w:val="005245F8"/>
    <w:rsid w:val="00524C25"/>
    <w:rsid w:val="00525AFD"/>
    <w:rsid w:val="00526AAE"/>
    <w:rsid w:val="00531765"/>
    <w:rsid w:val="00532A6E"/>
    <w:rsid w:val="00533396"/>
    <w:rsid w:val="005333F8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3F01"/>
    <w:rsid w:val="005659D2"/>
    <w:rsid w:val="00566590"/>
    <w:rsid w:val="00571404"/>
    <w:rsid w:val="00571C39"/>
    <w:rsid w:val="00576679"/>
    <w:rsid w:val="00576BC3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008A"/>
    <w:rsid w:val="005A0F65"/>
    <w:rsid w:val="005A1FFE"/>
    <w:rsid w:val="005A3E5B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2E30"/>
    <w:rsid w:val="005C598D"/>
    <w:rsid w:val="005C621D"/>
    <w:rsid w:val="005C72F9"/>
    <w:rsid w:val="005C7FC9"/>
    <w:rsid w:val="005D1D3E"/>
    <w:rsid w:val="005D3F9A"/>
    <w:rsid w:val="005D4644"/>
    <w:rsid w:val="005D5917"/>
    <w:rsid w:val="005D5995"/>
    <w:rsid w:val="005D5D35"/>
    <w:rsid w:val="005D7ACE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207C"/>
    <w:rsid w:val="00605B50"/>
    <w:rsid w:val="00606BB5"/>
    <w:rsid w:val="006105B8"/>
    <w:rsid w:val="00612F56"/>
    <w:rsid w:val="00613828"/>
    <w:rsid w:val="00613870"/>
    <w:rsid w:val="00613D04"/>
    <w:rsid w:val="00614AF0"/>
    <w:rsid w:val="00616448"/>
    <w:rsid w:val="00616A71"/>
    <w:rsid w:val="00620AD1"/>
    <w:rsid w:val="0062153D"/>
    <w:rsid w:val="006225B3"/>
    <w:rsid w:val="006226CE"/>
    <w:rsid w:val="00622FDF"/>
    <w:rsid w:val="00623123"/>
    <w:rsid w:val="00634F98"/>
    <w:rsid w:val="00635BF8"/>
    <w:rsid w:val="00637294"/>
    <w:rsid w:val="00637B6B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62E6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66FC3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645"/>
    <w:rsid w:val="00686EBD"/>
    <w:rsid w:val="006877B6"/>
    <w:rsid w:val="0069593D"/>
    <w:rsid w:val="00695A7E"/>
    <w:rsid w:val="006963D3"/>
    <w:rsid w:val="00696E11"/>
    <w:rsid w:val="006976B9"/>
    <w:rsid w:val="00697935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1DE0"/>
    <w:rsid w:val="006D30D1"/>
    <w:rsid w:val="006D3317"/>
    <w:rsid w:val="006D3878"/>
    <w:rsid w:val="006D4778"/>
    <w:rsid w:val="006D5552"/>
    <w:rsid w:val="006D5BE7"/>
    <w:rsid w:val="006D646D"/>
    <w:rsid w:val="006D7ABC"/>
    <w:rsid w:val="006D7D65"/>
    <w:rsid w:val="006E026B"/>
    <w:rsid w:val="006E52E0"/>
    <w:rsid w:val="006E5449"/>
    <w:rsid w:val="006E66DB"/>
    <w:rsid w:val="006E6F84"/>
    <w:rsid w:val="006F0A2E"/>
    <w:rsid w:val="006F456A"/>
    <w:rsid w:val="006F745D"/>
    <w:rsid w:val="00700DA6"/>
    <w:rsid w:val="007013CB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4B4C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87889"/>
    <w:rsid w:val="00791BF3"/>
    <w:rsid w:val="00792A6C"/>
    <w:rsid w:val="00793104"/>
    <w:rsid w:val="007A11C6"/>
    <w:rsid w:val="007A1ED6"/>
    <w:rsid w:val="007A2B4F"/>
    <w:rsid w:val="007A5968"/>
    <w:rsid w:val="007B34A8"/>
    <w:rsid w:val="007B35CA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4222"/>
    <w:rsid w:val="007E6C38"/>
    <w:rsid w:val="007F4F4F"/>
    <w:rsid w:val="007F7323"/>
    <w:rsid w:val="00800B06"/>
    <w:rsid w:val="008011C0"/>
    <w:rsid w:val="00812A2A"/>
    <w:rsid w:val="0081397B"/>
    <w:rsid w:val="008159B1"/>
    <w:rsid w:val="00815DCC"/>
    <w:rsid w:val="0082128B"/>
    <w:rsid w:val="008215E8"/>
    <w:rsid w:val="00821F9C"/>
    <w:rsid w:val="00823E1E"/>
    <w:rsid w:val="00824BB4"/>
    <w:rsid w:val="00824CA1"/>
    <w:rsid w:val="00824F6E"/>
    <w:rsid w:val="00825B79"/>
    <w:rsid w:val="00827355"/>
    <w:rsid w:val="00832378"/>
    <w:rsid w:val="00832ABA"/>
    <w:rsid w:val="00832F1E"/>
    <w:rsid w:val="00842035"/>
    <w:rsid w:val="00842D17"/>
    <w:rsid w:val="0084300A"/>
    <w:rsid w:val="00843027"/>
    <w:rsid w:val="00844A9D"/>
    <w:rsid w:val="0084508A"/>
    <w:rsid w:val="008475B9"/>
    <w:rsid w:val="00850708"/>
    <w:rsid w:val="00851891"/>
    <w:rsid w:val="00851D7B"/>
    <w:rsid w:val="00854DEC"/>
    <w:rsid w:val="00857A3B"/>
    <w:rsid w:val="008602DE"/>
    <w:rsid w:val="00861F16"/>
    <w:rsid w:val="00863630"/>
    <w:rsid w:val="00866436"/>
    <w:rsid w:val="00870F93"/>
    <w:rsid w:val="008755F7"/>
    <w:rsid w:val="00881188"/>
    <w:rsid w:val="00882B6B"/>
    <w:rsid w:val="0088522B"/>
    <w:rsid w:val="00891DD3"/>
    <w:rsid w:val="008944CB"/>
    <w:rsid w:val="008946D5"/>
    <w:rsid w:val="0089531F"/>
    <w:rsid w:val="008A0635"/>
    <w:rsid w:val="008A13D9"/>
    <w:rsid w:val="008A1DD8"/>
    <w:rsid w:val="008A29F7"/>
    <w:rsid w:val="008A36C9"/>
    <w:rsid w:val="008A3F03"/>
    <w:rsid w:val="008B331E"/>
    <w:rsid w:val="008B43C1"/>
    <w:rsid w:val="008B5656"/>
    <w:rsid w:val="008B5F5B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0A9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2317"/>
    <w:rsid w:val="00915368"/>
    <w:rsid w:val="00916CC1"/>
    <w:rsid w:val="009179A8"/>
    <w:rsid w:val="00920198"/>
    <w:rsid w:val="00923D8F"/>
    <w:rsid w:val="00924961"/>
    <w:rsid w:val="0092709D"/>
    <w:rsid w:val="009276EB"/>
    <w:rsid w:val="0093043D"/>
    <w:rsid w:val="00933583"/>
    <w:rsid w:val="0093419A"/>
    <w:rsid w:val="00935DE9"/>
    <w:rsid w:val="00941768"/>
    <w:rsid w:val="00942C1F"/>
    <w:rsid w:val="00942DB5"/>
    <w:rsid w:val="00943046"/>
    <w:rsid w:val="00943F06"/>
    <w:rsid w:val="0094628A"/>
    <w:rsid w:val="0094650D"/>
    <w:rsid w:val="00947161"/>
    <w:rsid w:val="009476AA"/>
    <w:rsid w:val="00950FB8"/>
    <w:rsid w:val="00951008"/>
    <w:rsid w:val="00951419"/>
    <w:rsid w:val="00951BA4"/>
    <w:rsid w:val="009531C8"/>
    <w:rsid w:val="00957114"/>
    <w:rsid w:val="009571A2"/>
    <w:rsid w:val="00960F1D"/>
    <w:rsid w:val="0096223D"/>
    <w:rsid w:val="00962B7A"/>
    <w:rsid w:val="00963917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B7425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065"/>
    <w:rsid w:val="009F24C0"/>
    <w:rsid w:val="009F2DC1"/>
    <w:rsid w:val="009F43BE"/>
    <w:rsid w:val="009F56BC"/>
    <w:rsid w:val="009F5B2E"/>
    <w:rsid w:val="009F5EC6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DCD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96F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182"/>
    <w:rsid w:val="00A84AD9"/>
    <w:rsid w:val="00A852BF"/>
    <w:rsid w:val="00A86C44"/>
    <w:rsid w:val="00A87BD2"/>
    <w:rsid w:val="00A87CEC"/>
    <w:rsid w:val="00A92C90"/>
    <w:rsid w:val="00A93039"/>
    <w:rsid w:val="00A940CF"/>
    <w:rsid w:val="00A97DC8"/>
    <w:rsid w:val="00AA563A"/>
    <w:rsid w:val="00AA7051"/>
    <w:rsid w:val="00AB117C"/>
    <w:rsid w:val="00AB1FB4"/>
    <w:rsid w:val="00AB3B45"/>
    <w:rsid w:val="00AB4114"/>
    <w:rsid w:val="00AB5368"/>
    <w:rsid w:val="00AB6FAA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2093"/>
    <w:rsid w:val="00B0373E"/>
    <w:rsid w:val="00B05532"/>
    <w:rsid w:val="00B06ABD"/>
    <w:rsid w:val="00B06E85"/>
    <w:rsid w:val="00B1018B"/>
    <w:rsid w:val="00B11C41"/>
    <w:rsid w:val="00B12130"/>
    <w:rsid w:val="00B12CB1"/>
    <w:rsid w:val="00B13ABA"/>
    <w:rsid w:val="00B16AA2"/>
    <w:rsid w:val="00B17236"/>
    <w:rsid w:val="00B176F0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3053"/>
    <w:rsid w:val="00B351EC"/>
    <w:rsid w:val="00B35912"/>
    <w:rsid w:val="00B3608E"/>
    <w:rsid w:val="00B36FF6"/>
    <w:rsid w:val="00B40EEB"/>
    <w:rsid w:val="00B4127A"/>
    <w:rsid w:val="00B41A7F"/>
    <w:rsid w:val="00B46BDB"/>
    <w:rsid w:val="00B51CC5"/>
    <w:rsid w:val="00B53779"/>
    <w:rsid w:val="00B54902"/>
    <w:rsid w:val="00B54DCD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8674B"/>
    <w:rsid w:val="00B909A1"/>
    <w:rsid w:val="00B91AC5"/>
    <w:rsid w:val="00B923B3"/>
    <w:rsid w:val="00B93F86"/>
    <w:rsid w:val="00B962EB"/>
    <w:rsid w:val="00B96FFD"/>
    <w:rsid w:val="00B9764F"/>
    <w:rsid w:val="00BA018F"/>
    <w:rsid w:val="00BA28C5"/>
    <w:rsid w:val="00BA3DA8"/>
    <w:rsid w:val="00BA503C"/>
    <w:rsid w:val="00BA7AE8"/>
    <w:rsid w:val="00BA7D62"/>
    <w:rsid w:val="00BB0E37"/>
    <w:rsid w:val="00BB4362"/>
    <w:rsid w:val="00BB7100"/>
    <w:rsid w:val="00BC0364"/>
    <w:rsid w:val="00BC03EE"/>
    <w:rsid w:val="00BC214C"/>
    <w:rsid w:val="00BC21FF"/>
    <w:rsid w:val="00BC25CB"/>
    <w:rsid w:val="00BC43DB"/>
    <w:rsid w:val="00BC4F74"/>
    <w:rsid w:val="00BC66CD"/>
    <w:rsid w:val="00BD10C5"/>
    <w:rsid w:val="00BD24DB"/>
    <w:rsid w:val="00BD3147"/>
    <w:rsid w:val="00BD4470"/>
    <w:rsid w:val="00BD60F8"/>
    <w:rsid w:val="00BD6627"/>
    <w:rsid w:val="00BE246A"/>
    <w:rsid w:val="00BE249F"/>
    <w:rsid w:val="00BE34C5"/>
    <w:rsid w:val="00BE4422"/>
    <w:rsid w:val="00BE5DBF"/>
    <w:rsid w:val="00BF4996"/>
    <w:rsid w:val="00BF52D6"/>
    <w:rsid w:val="00BF5444"/>
    <w:rsid w:val="00BF5BFC"/>
    <w:rsid w:val="00BF776D"/>
    <w:rsid w:val="00C00E3D"/>
    <w:rsid w:val="00C03771"/>
    <w:rsid w:val="00C06F60"/>
    <w:rsid w:val="00C12471"/>
    <w:rsid w:val="00C1617F"/>
    <w:rsid w:val="00C1679D"/>
    <w:rsid w:val="00C17310"/>
    <w:rsid w:val="00C173BA"/>
    <w:rsid w:val="00C231EC"/>
    <w:rsid w:val="00C23BC2"/>
    <w:rsid w:val="00C2449B"/>
    <w:rsid w:val="00C25407"/>
    <w:rsid w:val="00C257EB"/>
    <w:rsid w:val="00C26127"/>
    <w:rsid w:val="00C26346"/>
    <w:rsid w:val="00C325AA"/>
    <w:rsid w:val="00C34F0F"/>
    <w:rsid w:val="00C35283"/>
    <w:rsid w:val="00C3627A"/>
    <w:rsid w:val="00C3734D"/>
    <w:rsid w:val="00C3793E"/>
    <w:rsid w:val="00C40766"/>
    <w:rsid w:val="00C4266E"/>
    <w:rsid w:val="00C460BC"/>
    <w:rsid w:val="00C467F6"/>
    <w:rsid w:val="00C523BA"/>
    <w:rsid w:val="00C53599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4DF6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1967"/>
    <w:rsid w:val="00CB5F47"/>
    <w:rsid w:val="00CC1721"/>
    <w:rsid w:val="00CC1938"/>
    <w:rsid w:val="00CC1F1A"/>
    <w:rsid w:val="00CC6141"/>
    <w:rsid w:val="00CC623A"/>
    <w:rsid w:val="00CC650D"/>
    <w:rsid w:val="00CD0EA3"/>
    <w:rsid w:val="00CD101A"/>
    <w:rsid w:val="00CD1157"/>
    <w:rsid w:val="00CD1165"/>
    <w:rsid w:val="00CD15E6"/>
    <w:rsid w:val="00CD2784"/>
    <w:rsid w:val="00CD2D44"/>
    <w:rsid w:val="00CD30E0"/>
    <w:rsid w:val="00CD39C2"/>
    <w:rsid w:val="00CD5575"/>
    <w:rsid w:val="00CD6EF7"/>
    <w:rsid w:val="00CE32AE"/>
    <w:rsid w:val="00CE43DD"/>
    <w:rsid w:val="00CE5C16"/>
    <w:rsid w:val="00CE658E"/>
    <w:rsid w:val="00CE7709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2A9D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904"/>
    <w:rsid w:val="00D37B15"/>
    <w:rsid w:val="00D4004C"/>
    <w:rsid w:val="00D4313C"/>
    <w:rsid w:val="00D44D48"/>
    <w:rsid w:val="00D47940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957"/>
    <w:rsid w:val="00D77F88"/>
    <w:rsid w:val="00D83470"/>
    <w:rsid w:val="00D91ECB"/>
    <w:rsid w:val="00D928D8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2624"/>
    <w:rsid w:val="00DC4A5D"/>
    <w:rsid w:val="00DC552A"/>
    <w:rsid w:val="00DC6EFB"/>
    <w:rsid w:val="00DD04C0"/>
    <w:rsid w:val="00DD059A"/>
    <w:rsid w:val="00DD4B2C"/>
    <w:rsid w:val="00DD54D7"/>
    <w:rsid w:val="00DD61FC"/>
    <w:rsid w:val="00DD6337"/>
    <w:rsid w:val="00DE1645"/>
    <w:rsid w:val="00DE1FD4"/>
    <w:rsid w:val="00DE4E34"/>
    <w:rsid w:val="00DE550D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6571"/>
    <w:rsid w:val="00E174B4"/>
    <w:rsid w:val="00E2261E"/>
    <w:rsid w:val="00E228D6"/>
    <w:rsid w:val="00E30306"/>
    <w:rsid w:val="00E31548"/>
    <w:rsid w:val="00E3216E"/>
    <w:rsid w:val="00E3261E"/>
    <w:rsid w:val="00E326AC"/>
    <w:rsid w:val="00E37947"/>
    <w:rsid w:val="00E37A78"/>
    <w:rsid w:val="00E41C09"/>
    <w:rsid w:val="00E4383B"/>
    <w:rsid w:val="00E45849"/>
    <w:rsid w:val="00E47D9C"/>
    <w:rsid w:val="00E502A9"/>
    <w:rsid w:val="00E50A29"/>
    <w:rsid w:val="00E51187"/>
    <w:rsid w:val="00E54F93"/>
    <w:rsid w:val="00E55666"/>
    <w:rsid w:val="00E55A6E"/>
    <w:rsid w:val="00E60977"/>
    <w:rsid w:val="00E624EA"/>
    <w:rsid w:val="00E653B8"/>
    <w:rsid w:val="00E674B8"/>
    <w:rsid w:val="00E6777B"/>
    <w:rsid w:val="00E7083B"/>
    <w:rsid w:val="00E75A12"/>
    <w:rsid w:val="00E75F36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1FEC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20A2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495F"/>
    <w:rsid w:val="00ED723A"/>
    <w:rsid w:val="00EE04E7"/>
    <w:rsid w:val="00EE1996"/>
    <w:rsid w:val="00EE1D6B"/>
    <w:rsid w:val="00EE2AF7"/>
    <w:rsid w:val="00EE4346"/>
    <w:rsid w:val="00EE5240"/>
    <w:rsid w:val="00EE5FBD"/>
    <w:rsid w:val="00EE6A70"/>
    <w:rsid w:val="00EE6C78"/>
    <w:rsid w:val="00EF2709"/>
    <w:rsid w:val="00EF290E"/>
    <w:rsid w:val="00EF5482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0BE2"/>
    <w:rsid w:val="00F46707"/>
    <w:rsid w:val="00F47223"/>
    <w:rsid w:val="00F53587"/>
    <w:rsid w:val="00F5455F"/>
    <w:rsid w:val="00F55289"/>
    <w:rsid w:val="00F562E2"/>
    <w:rsid w:val="00F56394"/>
    <w:rsid w:val="00F635DA"/>
    <w:rsid w:val="00F65DE0"/>
    <w:rsid w:val="00F70175"/>
    <w:rsid w:val="00F73376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68B"/>
    <w:rsid w:val="00F94C4F"/>
    <w:rsid w:val="00F94DA3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7F7"/>
    <w:rsid w:val="00FC2BE9"/>
    <w:rsid w:val="00FC681F"/>
    <w:rsid w:val="00FC6C37"/>
    <w:rsid w:val="00FD0F03"/>
    <w:rsid w:val="00FD2639"/>
    <w:rsid w:val="00FD4AA8"/>
    <w:rsid w:val="00FD50D6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8C5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2D0592-DB12-4D36-AD8E-AA42F527F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</Pages>
  <Words>2327</Words>
  <Characters>13270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1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david hooi</cp:lastModifiedBy>
  <cp:revision>333</cp:revision>
  <cp:lastPrinted>2019-05-27T23:43:00Z</cp:lastPrinted>
  <dcterms:created xsi:type="dcterms:W3CDTF">2019-03-11T18:36:00Z</dcterms:created>
  <dcterms:modified xsi:type="dcterms:W3CDTF">2019-05-27T23:43:00Z</dcterms:modified>
</cp:coreProperties>
</file>